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BBC75" w14:textId="78D80BEE" w:rsidR="00C02E92" w:rsidRPr="00C02E92" w:rsidRDefault="00091A35" w:rsidP="00CD409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91A35">
        <w:rPr>
          <w:rFonts w:ascii="Times New Roman" w:eastAsia="Times New Roman" w:hAnsi="Times New Roman" w:cs="Times New Roman" w:hint="eastAsia"/>
          <w:sz w:val="24"/>
          <w:szCs w:val="24"/>
        </w:rPr>
        <w:t>(T3)</w:t>
      </w:r>
      <w:r w:rsidRPr="00091A35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091A35">
        <w:rPr>
          <w:rFonts w:ascii="Times New Roman" w:eastAsia="Times New Roman" w:hAnsi="Times New Roman" w:cs="Times New Roman" w:hint="eastAsia"/>
          <w:sz w:val="24"/>
          <w:szCs w:val="24"/>
        </w:rPr>
        <w:t>Namespace</w:t>
      </w:r>
      <w:r w:rsidRPr="00091A35">
        <w:rPr>
          <w:rFonts w:ascii="新細明體" w:eastAsia="新細明體" w:hAnsi="新細明體" w:cs="新細明體" w:hint="eastAsia"/>
          <w:sz w:val="24"/>
          <w:szCs w:val="24"/>
        </w:rPr>
        <w:t>。比較</w:t>
      </w:r>
      <w:proofErr w:type="spellStart"/>
      <w:r w:rsidRPr="00091A35">
        <w:rPr>
          <w:rFonts w:ascii="Times New Roman" w:eastAsia="Times New Roman" w:hAnsi="Times New Roman" w:cs="Times New Roman" w:hint="eastAsia"/>
          <w:sz w:val="24"/>
          <w:szCs w:val="24"/>
        </w:rPr>
        <w:t>StaticMethod</w:t>
      </w:r>
      <w:proofErr w:type="spellEnd"/>
      <w:r w:rsidRPr="00091A35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091A35">
        <w:rPr>
          <w:rFonts w:ascii="Times New Roman" w:eastAsia="Times New Roman" w:hAnsi="Times New Roman" w:cs="Times New Roman" w:hint="eastAsia"/>
          <w:sz w:val="24"/>
          <w:szCs w:val="24"/>
        </w:rPr>
        <w:t>InstanceMethod</w:t>
      </w:r>
      <w:proofErr w:type="spellEnd"/>
      <w:r w:rsidRPr="00091A35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Pr="00091A35">
        <w:rPr>
          <w:rFonts w:ascii="Times New Roman" w:eastAsia="Times New Roman" w:hAnsi="Times New Roman" w:cs="Times New Roman" w:hint="eastAsia"/>
          <w:sz w:val="24"/>
          <w:szCs w:val="24"/>
        </w:rPr>
        <w:t>Ref</w:t>
      </w:r>
      <w:r w:rsidRPr="00091A3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091A35">
        <w:rPr>
          <w:rFonts w:ascii="Times New Roman" w:eastAsia="Times New Roman" w:hAnsi="Times New Roman" w:cs="Times New Roman" w:hint="eastAsia"/>
          <w:sz w:val="24"/>
          <w:szCs w:val="24"/>
        </w:rPr>
        <w:t>Out</w:t>
      </w:r>
      <w:r w:rsidRPr="00091A3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091A35">
        <w:rPr>
          <w:rFonts w:ascii="Times New Roman" w:eastAsia="Times New Roman" w:hAnsi="Times New Roman" w:cs="Times New Roman" w:hint="eastAsia"/>
          <w:sz w:val="24"/>
          <w:szCs w:val="24"/>
        </w:rPr>
        <w:t>params</w:t>
      </w:r>
      <w:r w:rsidRPr="00091A35">
        <w:rPr>
          <w:rFonts w:ascii="新細明體" w:eastAsia="新細明體" w:hAnsi="新細明體" w:cs="新細明體" w:hint="eastAsia"/>
          <w:sz w:val="24"/>
          <w:szCs w:val="24"/>
        </w:rPr>
        <w:t>。比較</w:t>
      </w:r>
      <w:proofErr w:type="spellStart"/>
      <w:r w:rsidRPr="00091A35">
        <w:rPr>
          <w:rFonts w:ascii="Times New Roman" w:eastAsia="Times New Roman" w:hAnsi="Times New Roman" w:cs="Times New Roman" w:hint="eastAsia"/>
          <w:sz w:val="24"/>
          <w:szCs w:val="24"/>
        </w:rPr>
        <w:t>MethodOverride</w:t>
      </w:r>
      <w:proofErr w:type="spellEnd"/>
      <w:r w:rsidRPr="00091A35">
        <w:rPr>
          <w:rFonts w:ascii="新細明體" w:eastAsia="新細明體" w:hAnsi="新細明體" w:cs="新細明體" w:hint="eastAsia"/>
          <w:sz w:val="24"/>
          <w:szCs w:val="24"/>
        </w:rPr>
        <w:t>，</w:t>
      </w:r>
      <w:proofErr w:type="spellStart"/>
      <w:r w:rsidRPr="00091A35">
        <w:rPr>
          <w:rFonts w:ascii="Times New Roman" w:eastAsia="Times New Roman" w:hAnsi="Times New Roman" w:cs="Times New Roman" w:hint="eastAsia"/>
          <w:sz w:val="24"/>
          <w:szCs w:val="24"/>
        </w:rPr>
        <w:t>MethodHide</w:t>
      </w:r>
      <w:proofErr w:type="spellEnd"/>
      <w:r w:rsidR="00C02E92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C02E92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C02E92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C02E92">
        <w:rPr>
          <w:rFonts w:ascii="Times New Roman" w:eastAsia="Times New Roman" w:hAnsi="Times New Roman" w:cs="Times New Roman"/>
          <w:sz w:val="24"/>
          <w:szCs w:val="24"/>
        </w:rPr>
        <w:br/>
      </w:r>
      <w:r w:rsidR="00C02E92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C02E92">
        <w:rPr>
          <w:rFonts w:ascii="Times New Roman" w:eastAsia="Times New Roman" w:hAnsi="Times New Roman" w:cs="Times New Roman"/>
          <w:sz w:val="24"/>
          <w:szCs w:val="24"/>
        </w:rPr>
        <w:br/>
      </w:r>
      <w:r w:rsidR="00CD7517" w:rsidRPr="00CD7517">
        <w:rPr>
          <w:rFonts w:ascii="Times New Roman" w:eastAsia="Times New Roman" w:hAnsi="Times New Roman" w:cs="Times New Roman" w:hint="eastAsia"/>
          <w:sz w:val="24"/>
          <w:szCs w:val="24"/>
        </w:rPr>
        <w:t>(T3)</w:t>
      </w:r>
      <w:r w:rsidR="00CD7517" w:rsidRPr="00CD7517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="00CD7517" w:rsidRPr="00CD7517">
        <w:rPr>
          <w:rFonts w:ascii="Times New Roman" w:eastAsia="Times New Roman" w:hAnsi="Times New Roman" w:cs="Times New Roman" w:hint="eastAsia"/>
          <w:sz w:val="24"/>
          <w:szCs w:val="24"/>
        </w:rPr>
        <w:t>Namespace</w:t>
      </w:r>
      <w:r w:rsidR="00CD7517" w:rsidRPr="00CD7517">
        <w:rPr>
          <w:rFonts w:ascii="新細明體" w:eastAsia="新細明體" w:hAnsi="新細明體" w:cs="新細明體" w:hint="eastAsia"/>
          <w:sz w:val="24"/>
          <w:szCs w:val="24"/>
        </w:rPr>
        <w:t>。比較</w:t>
      </w:r>
      <w:proofErr w:type="spellStart"/>
      <w:r w:rsidR="00CD7517" w:rsidRPr="00CD7517">
        <w:rPr>
          <w:rFonts w:ascii="Times New Roman" w:eastAsia="Times New Roman" w:hAnsi="Times New Roman" w:cs="Times New Roman" w:hint="eastAsia"/>
          <w:sz w:val="24"/>
          <w:szCs w:val="24"/>
        </w:rPr>
        <w:t>StaticMethod</w:t>
      </w:r>
      <w:proofErr w:type="spellEnd"/>
      <w:r w:rsidR="00CD7517" w:rsidRPr="00CD7517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CD7517" w:rsidRPr="00CD7517">
        <w:rPr>
          <w:rFonts w:ascii="Times New Roman" w:eastAsia="Times New Roman" w:hAnsi="Times New Roman" w:cs="Times New Roman" w:hint="eastAsia"/>
          <w:sz w:val="24"/>
          <w:szCs w:val="24"/>
        </w:rPr>
        <w:t>InstanceMethod</w:t>
      </w:r>
      <w:proofErr w:type="spellEnd"/>
      <w:r w:rsidR="00CD7517" w:rsidRPr="00CD7517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="00CD7517" w:rsidRPr="00CD7517">
        <w:rPr>
          <w:rFonts w:ascii="Times New Roman" w:eastAsia="Times New Roman" w:hAnsi="Times New Roman" w:cs="Times New Roman" w:hint="eastAsia"/>
          <w:sz w:val="24"/>
          <w:szCs w:val="24"/>
        </w:rPr>
        <w:t>Ref</w:t>
      </w:r>
      <w:r w:rsidR="00CD7517" w:rsidRPr="00CD7517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CD7517" w:rsidRPr="00CD7517">
        <w:rPr>
          <w:rFonts w:ascii="Times New Roman" w:eastAsia="Times New Roman" w:hAnsi="Times New Roman" w:cs="Times New Roman" w:hint="eastAsia"/>
          <w:sz w:val="24"/>
          <w:szCs w:val="24"/>
        </w:rPr>
        <w:t>Out</w:t>
      </w:r>
      <w:r w:rsidR="00CD7517" w:rsidRPr="00CD7517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CD7517" w:rsidRPr="00CD7517">
        <w:rPr>
          <w:rFonts w:ascii="Times New Roman" w:eastAsia="Times New Roman" w:hAnsi="Times New Roman" w:cs="Times New Roman" w:hint="eastAsia"/>
          <w:sz w:val="24"/>
          <w:szCs w:val="24"/>
        </w:rPr>
        <w:t>params</w:t>
      </w:r>
      <w:r w:rsidR="00CD7517" w:rsidRPr="00CD7517">
        <w:rPr>
          <w:rFonts w:ascii="新細明體" w:eastAsia="新細明體" w:hAnsi="新細明體" w:cs="新細明體" w:hint="eastAsia"/>
          <w:sz w:val="24"/>
          <w:szCs w:val="24"/>
        </w:rPr>
        <w:t>。比較</w:t>
      </w:r>
      <w:proofErr w:type="spellStart"/>
      <w:r w:rsidR="00CD7517" w:rsidRPr="00CD7517">
        <w:rPr>
          <w:rFonts w:ascii="Times New Roman" w:eastAsia="Times New Roman" w:hAnsi="Times New Roman" w:cs="Times New Roman" w:hint="eastAsia"/>
          <w:sz w:val="24"/>
          <w:szCs w:val="24"/>
        </w:rPr>
        <w:t>MethodOverride</w:t>
      </w:r>
      <w:proofErr w:type="spellEnd"/>
      <w:r w:rsidR="00CD7517" w:rsidRPr="00CD7517">
        <w:rPr>
          <w:rFonts w:ascii="新細明體" w:eastAsia="新細明體" w:hAnsi="新細明體" w:cs="新細明體" w:hint="eastAsia"/>
          <w:sz w:val="24"/>
          <w:szCs w:val="24"/>
        </w:rPr>
        <w:t>，</w:t>
      </w:r>
      <w:proofErr w:type="spellStart"/>
      <w:r w:rsidR="00CD7517" w:rsidRPr="00CD7517">
        <w:rPr>
          <w:rFonts w:ascii="Times New Roman" w:eastAsia="Times New Roman" w:hAnsi="Times New Roman" w:cs="Times New Roman" w:hint="eastAsia"/>
          <w:sz w:val="24"/>
          <w:szCs w:val="24"/>
        </w:rPr>
        <w:t>MethodHide</w:t>
      </w:r>
      <w:proofErr w:type="spellEnd"/>
      <w:r w:rsidR="00C02E92">
        <w:rPr>
          <w:rFonts w:ascii="Times New Roman" w:eastAsia="Times New Roman" w:hAnsi="Times New Roman" w:cs="Times New Roman"/>
          <w:sz w:val="24"/>
          <w:szCs w:val="24"/>
        </w:rPr>
        <w:br/>
      </w:r>
      <w:r w:rsidR="00C02E92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C02E92">
        <w:rPr>
          <w:rFonts w:ascii="Times New Roman" w:eastAsia="Times New Roman" w:hAnsi="Times New Roman" w:cs="Times New Roman"/>
          <w:sz w:val="24"/>
          <w:szCs w:val="24"/>
        </w:rPr>
        <w:br/>
      </w:r>
      <w:r w:rsidR="00C02E92" w:rsidRPr="00C02E92">
        <w:rPr>
          <w:rFonts w:ascii="Times New Roman" w:eastAsia="Times New Roman" w:hAnsi="Times New Roman" w:cs="Times New Roman"/>
          <w:sz w:val="24"/>
          <w:szCs w:val="24"/>
        </w:rPr>
        <w:t>1. Create New Project</w:t>
      </w:r>
    </w:p>
    <w:p w14:paraId="491923CA" w14:textId="240B8CFC" w:rsidR="00E25180" w:rsidRDefault="00C02E92" w:rsidP="00CD4093">
      <w:pPr>
        <w:spacing w:after="0"/>
        <w:rPr>
          <w:sz w:val="27"/>
          <w:szCs w:val="27"/>
        </w:rPr>
      </w:pPr>
      <w:r w:rsidRPr="00C02E92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C02E92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647EDA1E" w14:textId="77777777" w:rsidR="00E25180" w:rsidRDefault="00E25180" w:rsidP="00CD4093">
      <w:pPr>
        <w:spacing w:after="0"/>
        <w:rPr>
          <w:sz w:val="24"/>
          <w:szCs w:val="24"/>
        </w:rPr>
      </w:pPr>
      <w:r>
        <w:rPr>
          <w:sz w:val="48"/>
          <w:szCs w:val="48"/>
        </w:rPr>
        <w:t>0. What to learn</w:t>
      </w:r>
    </w:p>
    <w:p w14:paraId="718293A7" w14:textId="77777777" w:rsidR="00E25180" w:rsidRDefault="00E25180" w:rsidP="00CD4093">
      <w:pPr>
        <w:spacing w:after="0"/>
      </w:pPr>
    </w:p>
    <w:p w14:paraId="396756F1" w14:textId="77777777" w:rsidR="00E25180" w:rsidRDefault="00E25180" w:rsidP="00CD4093">
      <w:pPr>
        <w:spacing w:after="0"/>
      </w:pPr>
    </w:p>
    <w:p w14:paraId="4C7F3D55" w14:textId="77777777" w:rsidR="00E25180" w:rsidRDefault="00E25180" w:rsidP="00CD4093">
      <w:pPr>
        <w:spacing w:after="0"/>
      </w:pPr>
      <w:r>
        <w:t>Static method V.S. Instance method</w:t>
      </w:r>
    </w:p>
    <w:p w14:paraId="4860C14B" w14:textId="77777777" w:rsidR="00E25180" w:rsidRDefault="00E25180" w:rsidP="00CD4093">
      <w:pPr>
        <w:spacing w:after="0"/>
      </w:pPr>
      <w:r>
        <w:t>Ref keyword</w:t>
      </w:r>
    </w:p>
    <w:p w14:paraId="42E424CD" w14:textId="77777777" w:rsidR="00E25180" w:rsidRDefault="00E25180" w:rsidP="00CD4093">
      <w:pPr>
        <w:spacing w:after="0"/>
      </w:pPr>
      <w:r>
        <w:t>Out keyword</w:t>
      </w:r>
    </w:p>
    <w:p w14:paraId="45649C0C" w14:textId="77777777" w:rsidR="00E25180" w:rsidRDefault="00E25180" w:rsidP="00CD4093">
      <w:pPr>
        <w:spacing w:after="0"/>
      </w:pPr>
      <w:r>
        <w:t>params keyword</w:t>
      </w:r>
    </w:p>
    <w:p w14:paraId="3FC34E74" w14:textId="77777777" w:rsidR="00E25180" w:rsidRDefault="00E25180" w:rsidP="00CD4093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Method </w:t>
      </w:r>
      <w:proofErr w:type="gramStart"/>
      <w:r>
        <w:rPr>
          <w:sz w:val="27"/>
          <w:szCs w:val="27"/>
        </w:rPr>
        <w:t>override</w:t>
      </w:r>
      <w:proofErr w:type="gramEnd"/>
      <w:r>
        <w:rPr>
          <w:sz w:val="27"/>
          <w:szCs w:val="27"/>
        </w:rPr>
        <w:t xml:space="preserve"> V.S. Method Hide</w:t>
      </w:r>
    </w:p>
    <w:p w14:paraId="42A586AA" w14:textId="77777777" w:rsidR="00E25180" w:rsidRDefault="00E25180" w:rsidP="00CD4093">
      <w:pPr>
        <w:spacing w:after="0"/>
        <w:rPr>
          <w:sz w:val="27"/>
          <w:szCs w:val="27"/>
        </w:rPr>
      </w:pPr>
    </w:p>
    <w:p w14:paraId="632C0F62" w14:textId="77777777" w:rsidR="00E25180" w:rsidRDefault="00E25180" w:rsidP="00CD4093">
      <w:pPr>
        <w:spacing w:after="0"/>
        <w:rPr>
          <w:sz w:val="27"/>
          <w:szCs w:val="27"/>
        </w:rPr>
      </w:pPr>
    </w:p>
    <w:p w14:paraId="2C570476" w14:textId="77777777" w:rsidR="00E25180" w:rsidRDefault="00E25180" w:rsidP="00CD4093">
      <w:pPr>
        <w:spacing w:after="0"/>
        <w:rPr>
          <w:sz w:val="27"/>
          <w:szCs w:val="27"/>
        </w:rPr>
      </w:pPr>
    </w:p>
    <w:p w14:paraId="2152DEE3" w14:textId="77777777" w:rsidR="00E25180" w:rsidRDefault="00E25180" w:rsidP="00CD4093">
      <w:pPr>
        <w:spacing w:after="0"/>
        <w:rPr>
          <w:sz w:val="27"/>
          <w:szCs w:val="27"/>
        </w:rPr>
      </w:pPr>
    </w:p>
    <w:p w14:paraId="033D70E7" w14:textId="77777777" w:rsidR="00E25180" w:rsidRDefault="00E25180" w:rsidP="00CD4093">
      <w:pPr>
        <w:spacing w:after="0"/>
        <w:rPr>
          <w:sz w:val="27"/>
          <w:szCs w:val="27"/>
        </w:rPr>
      </w:pPr>
      <w:r>
        <w:rPr>
          <w:sz w:val="48"/>
          <w:szCs w:val="48"/>
        </w:rPr>
        <w:t>1. Create New Project</w:t>
      </w:r>
    </w:p>
    <w:p w14:paraId="6720F780" w14:textId="77777777" w:rsidR="00E25180" w:rsidRDefault="00E25180" w:rsidP="00CD4093">
      <w:pPr>
        <w:spacing w:after="0"/>
        <w:rPr>
          <w:sz w:val="24"/>
          <w:szCs w:val="24"/>
        </w:rPr>
      </w:pPr>
    </w:p>
    <w:p w14:paraId="76C3E26F" w14:textId="77777777" w:rsidR="00E25180" w:rsidRDefault="00E25180" w:rsidP="00CD4093">
      <w:pPr>
        <w:spacing w:after="0"/>
      </w:pPr>
      <w:r>
        <w:t>File --&gt; New --&gt; Project... --&gt;</w:t>
      </w:r>
    </w:p>
    <w:p w14:paraId="53D2B39C" w14:textId="77777777" w:rsidR="00E25180" w:rsidRDefault="00E25180" w:rsidP="00CD4093">
      <w:pPr>
        <w:spacing w:after="0"/>
      </w:pPr>
      <w:r>
        <w:rPr>
          <w:sz w:val="18"/>
          <w:szCs w:val="18"/>
        </w:rPr>
        <w:t>Visual C# --</w:t>
      </w:r>
      <w:proofErr w:type="gramStart"/>
      <w:r>
        <w:rPr>
          <w:sz w:val="18"/>
          <w:szCs w:val="18"/>
        </w:rPr>
        <w:t>&gt;  </w:t>
      </w:r>
      <w:r>
        <w:rPr>
          <w:b/>
          <w:bCs/>
          <w:sz w:val="18"/>
          <w:szCs w:val="18"/>
        </w:rPr>
        <w:t>Console</w:t>
      </w:r>
      <w:proofErr w:type="gramEnd"/>
      <w:r>
        <w:rPr>
          <w:b/>
          <w:bCs/>
          <w:sz w:val="18"/>
          <w:szCs w:val="18"/>
        </w:rPr>
        <w:t xml:space="preserve"> App</w:t>
      </w:r>
      <w:r>
        <w:t> </w:t>
      </w:r>
      <w:r>
        <w:rPr>
          <w:b/>
          <w:bCs/>
          <w:sz w:val="18"/>
          <w:szCs w:val="18"/>
        </w:rPr>
        <w:t>(.Net Framework)</w:t>
      </w:r>
      <w:r>
        <w:t> </w:t>
      </w:r>
      <w:r>
        <w:rPr>
          <w:sz w:val="18"/>
          <w:szCs w:val="18"/>
        </w:rPr>
        <w:t>--&gt;</w:t>
      </w:r>
    </w:p>
    <w:p w14:paraId="5541481B" w14:textId="77777777" w:rsidR="00E25180" w:rsidRDefault="00E25180" w:rsidP="00CD4093">
      <w:pPr>
        <w:spacing w:after="0"/>
      </w:pPr>
      <w:r>
        <w:rPr>
          <w:sz w:val="18"/>
          <w:szCs w:val="18"/>
        </w:rPr>
        <w:t>Name:</w:t>
      </w:r>
      <w:r>
        <w:t> </w:t>
      </w:r>
      <w:r>
        <w:rPr>
          <w:b/>
          <w:bCs/>
          <w:sz w:val="18"/>
          <w:szCs w:val="18"/>
        </w:rPr>
        <w:t>Sample</w:t>
      </w:r>
    </w:p>
    <w:p w14:paraId="447804E2" w14:textId="77777777" w:rsidR="00E25180" w:rsidRDefault="00E25180" w:rsidP="00CD4093">
      <w:pPr>
        <w:spacing w:after="0"/>
      </w:pPr>
    </w:p>
    <w:p w14:paraId="4B601A1B" w14:textId="63D6FAD4" w:rsidR="00E25180" w:rsidRDefault="00E25180" w:rsidP="00CD4093">
      <w:pPr>
        <w:spacing w:after="0"/>
      </w:pPr>
      <w:r>
        <w:rPr>
          <w:noProof/>
        </w:rPr>
        <w:drawing>
          <wp:inline distT="0" distB="0" distL="0" distR="0" wp14:anchorId="2544F006" wp14:editId="28F1EB27">
            <wp:extent cx="4290060" cy="2628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66D01" w14:textId="77777777" w:rsidR="00E25180" w:rsidRDefault="00E25180" w:rsidP="00CD4093">
      <w:pPr>
        <w:spacing w:after="0"/>
      </w:pPr>
    </w:p>
    <w:p w14:paraId="7D20881E" w14:textId="77777777" w:rsidR="00E25180" w:rsidRDefault="00E25180" w:rsidP="00CD4093">
      <w:pPr>
        <w:spacing w:after="0"/>
      </w:pPr>
    </w:p>
    <w:p w14:paraId="6412CF0C" w14:textId="02ECC950" w:rsidR="00E25180" w:rsidRDefault="00E25180" w:rsidP="00CD4093">
      <w:pPr>
        <w:spacing w:after="0"/>
      </w:pPr>
      <w:r>
        <w:rPr>
          <w:noProof/>
        </w:rPr>
        <w:lastRenderedPageBreak/>
        <w:drawing>
          <wp:inline distT="0" distB="0" distL="0" distR="0" wp14:anchorId="60B8D21F" wp14:editId="68B500CE">
            <wp:extent cx="5274310" cy="27940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DEBC8" w14:textId="77777777" w:rsidR="00E25180" w:rsidRDefault="00E25180" w:rsidP="00CD4093">
      <w:pPr>
        <w:spacing w:after="0"/>
      </w:pPr>
    </w:p>
    <w:p w14:paraId="056B2B21" w14:textId="77777777" w:rsidR="00E25180" w:rsidRDefault="00E25180" w:rsidP="00CD4093">
      <w:pPr>
        <w:spacing w:after="0"/>
      </w:pPr>
    </w:p>
    <w:p w14:paraId="7B6251CC" w14:textId="0206ABFB" w:rsidR="00E25180" w:rsidRDefault="00E25180" w:rsidP="00CD4093">
      <w:pPr>
        <w:spacing w:after="0"/>
      </w:pPr>
      <w:r>
        <w:rPr>
          <w:noProof/>
        </w:rPr>
        <w:drawing>
          <wp:inline distT="0" distB="0" distL="0" distR="0" wp14:anchorId="2D61D517" wp14:editId="00B6DB46">
            <wp:extent cx="5274310" cy="33293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903E3" w14:textId="77777777" w:rsidR="00E25180" w:rsidRDefault="00E25180" w:rsidP="00CD4093">
      <w:pPr>
        <w:spacing w:after="0"/>
      </w:pPr>
    </w:p>
    <w:p w14:paraId="5746C9D8" w14:textId="77777777" w:rsidR="00E25180" w:rsidRDefault="00E25180" w:rsidP="00CD4093">
      <w:pPr>
        <w:spacing w:after="0"/>
      </w:pPr>
    </w:p>
    <w:p w14:paraId="51BA4E04" w14:textId="77777777" w:rsidR="00E25180" w:rsidRDefault="00E25180" w:rsidP="00CD4093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734FD487" w14:textId="77777777" w:rsidR="00E25180" w:rsidRDefault="00E25180" w:rsidP="00CD4093">
      <w:pPr>
        <w:spacing w:after="0"/>
      </w:pPr>
      <w:r>
        <w:rPr>
          <w:sz w:val="48"/>
          <w:szCs w:val="48"/>
        </w:rPr>
        <w:t>2. </w:t>
      </w:r>
      <w:proofErr w:type="spellStart"/>
      <w:r>
        <w:rPr>
          <w:sz w:val="48"/>
          <w:szCs w:val="48"/>
        </w:rPr>
        <w:t>Program.cs</w:t>
      </w:r>
      <w:proofErr w:type="spellEnd"/>
    </w:p>
    <w:p w14:paraId="58994085" w14:textId="77777777" w:rsidR="00E25180" w:rsidRDefault="00E25180" w:rsidP="00CD4093">
      <w:pPr>
        <w:spacing w:after="0"/>
      </w:pPr>
    </w:p>
    <w:p w14:paraId="0A4D035D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Namespace is like a folder which contains</w:t>
      </w:r>
    </w:p>
    <w:p w14:paraId="4786C07B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another namespace, class, interface, struct, </w:t>
      </w:r>
      <w:proofErr w:type="spellStart"/>
      <w:r>
        <w:rPr>
          <w:rFonts w:ascii="Consolas" w:hAnsi="Consolas"/>
          <w:color w:val="008000"/>
          <w:sz w:val="18"/>
          <w:szCs w:val="18"/>
        </w:rPr>
        <w:t>enu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legate.</w:t>
      </w:r>
    </w:p>
    <w:p w14:paraId="17930348" w14:textId="77777777" w:rsidR="00E25180" w:rsidRDefault="00E25180" w:rsidP="00CD409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7DF19767" w14:textId="77777777" w:rsidR="00E25180" w:rsidRDefault="00E25180" w:rsidP="00CD409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AA11 = FolderA.FolderA</w:t>
      </w:r>
      <w:proofErr w:type="gramStart"/>
      <w:r>
        <w:rPr>
          <w:rFonts w:ascii="Consolas" w:hAnsi="Consolas"/>
          <w:sz w:val="18"/>
          <w:szCs w:val="18"/>
        </w:rPr>
        <w:t>1.FolderA</w:t>
      </w:r>
      <w:proofErr w:type="gramEnd"/>
      <w:r>
        <w:rPr>
          <w:rFonts w:ascii="Consolas" w:hAnsi="Consolas"/>
          <w:sz w:val="18"/>
          <w:szCs w:val="18"/>
        </w:rPr>
        <w:t>1_1;</w:t>
      </w:r>
    </w:p>
    <w:p w14:paraId="384A37BD" w14:textId="77777777" w:rsidR="00E25180" w:rsidRDefault="00E25180" w:rsidP="00CD409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AA2 = FolderA.</w:t>
      </w:r>
      <w:proofErr w:type="gramStart"/>
      <w:r>
        <w:rPr>
          <w:rFonts w:ascii="Consolas" w:hAnsi="Consolas"/>
          <w:sz w:val="18"/>
          <w:szCs w:val="18"/>
        </w:rPr>
        <w:t>FolderA2;</w:t>
      </w:r>
      <w:proofErr w:type="gramEnd"/>
    </w:p>
    <w:p w14:paraId="1249281A" w14:textId="77777777" w:rsidR="00E25180" w:rsidRDefault="00E25180" w:rsidP="00CD409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1B942A24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E215F80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015982BA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1F8C926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0499DC2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335F072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Method</w:t>
      </w:r>
    </w:p>
    <w:p w14:paraId="07561E82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Method 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DDD1395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tatic Method</w:t>
      </w:r>
    </w:p>
    <w:p w14:paraId="7544F100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rogram</w:t>
      </w:r>
      <w:r>
        <w:rPr>
          <w:rFonts w:ascii="Consolas" w:hAnsi="Consolas"/>
          <w:sz w:val="18"/>
          <w:szCs w:val="18"/>
        </w:rPr>
        <w:t>.StaticMethod</w:t>
      </w:r>
      <w:proofErr w:type="spellEnd"/>
      <w:r>
        <w:rPr>
          <w:rFonts w:ascii="Consolas" w:hAnsi="Consolas"/>
          <w:sz w:val="18"/>
          <w:szCs w:val="18"/>
        </w:rPr>
        <w:t>(15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0DE7DD7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stance Method</w:t>
      </w:r>
    </w:p>
    <w:p w14:paraId="228E903A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  <w:r>
        <w:t> </w:t>
      </w:r>
      <w:r>
        <w:rPr>
          <w:rFonts w:ascii="Consolas" w:hAnsi="Consolas"/>
          <w:sz w:val="18"/>
          <w:szCs w:val="18"/>
        </w:rPr>
        <w:t>p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Program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23FC2EE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sum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p.Sum</w:t>
      </w:r>
      <w:proofErr w:type="spellEnd"/>
      <w:proofErr w:type="gramEnd"/>
      <w:r>
        <w:rPr>
          <w:rFonts w:ascii="Consolas" w:hAnsi="Consolas"/>
          <w:sz w:val="18"/>
          <w:szCs w:val="18"/>
        </w:rPr>
        <w:t>(2,3);</w:t>
      </w:r>
    </w:p>
    <w:p w14:paraId="732617B3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um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sum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76815CE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valued </w:t>
      </w:r>
      <w:proofErr w:type="gramStart"/>
      <w:r>
        <w:rPr>
          <w:rFonts w:ascii="Consolas" w:hAnsi="Consolas"/>
          <w:color w:val="008000"/>
          <w:sz w:val="18"/>
          <w:szCs w:val="18"/>
        </w:rPr>
        <w:t>type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arameter, pass by value</w:t>
      </w:r>
    </w:p>
    <w:p w14:paraId="0F194958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581F6FB6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rogram</w:t>
      </w:r>
      <w:r>
        <w:rPr>
          <w:rFonts w:ascii="Consolas" w:hAnsi="Consolas"/>
          <w:sz w:val="18"/>
          <w:szCs w:val="18"/>
        </w:rPr>
        <w:t>.ValuedTypesParamet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90D828B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 Still 0</w:t>
      </w:r>
    </w:p>
    <w:p w14:paraId="2655D7C7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f keyword, pass by reference</w:t>
      </w:r>
    </w:p>
    <w:p w14:paraId="4643B97F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2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2F300C90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rogram</w:t>
      </w:r>
      <w:r>
        <w:rPr>
          <w:rFonts w:ascii="Consolas" w:hAnsi="Consolas"/>
          <w:sz w:val="18"/>
          <w:szCs w:val="18"/>
        </w:rPr>
        <w:t>.Refkeywor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ref</w:t>
      </w:r>
      <w:r>
        <w:t> </w:t>
      </w:r>
      <w:r>
        <w:rPr>
          <w:rFonts w:ascii="Consolas" w:hAnsi="Consolas"/>
          <w:sz w:val="18"/>
          <w:szCs w:val="18"/>
        </w:rPr>
        <w:t>i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15EB877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i2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 100</w:t>
      </w:r>
    </w:p>
    <w:p w14:paraId="09D7AA5D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ut keyword</w:t>
      </w:r>
    </w:p>
    <w:p w14:paraId="31AF724D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utSum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32C0B683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utAvg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26267E75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rogram</w:t>
      </w:r>
      <w:r>
        <w:rPr>
          <w:rFonts w:ascii="Consolas" w:hAnsi="Consolas"/>
          <w:sz w:val="18"/>
          <w:szCs w:val="18"/>
        </w:rPr>
        <w:t>.Outkeyword</w:t>
      </w:r>
      <w:proofErr w:type="spellEnd"/>
      <w:r>
        <w:rPr>
          <w:rFonts w:ascii="Consolas" w:hAnsi="Consolas"/>
          <w:sz w:val="18"/>
          <w:szCs w:val="18"/>
        </w:rPr>
        <w:t>(2, 3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utSum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utAvg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DCE1131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int </w:t>
      </w:r>
      <w:proofErr w:type="spellStart"/>
      <w:r>
        <w:rPr>
          <w:rFonts w:ascii="Consolas" w:hAnsi="Consolas"/>
          <w:color w:val="A31515"/>
          <w:sz w:val="18"/>
          <w:szCs w:val="18"/>
        </w:rPr>
        <w:t>outSum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 xml:space="preserve">; double </w:t>
      </w:r>
      <w:proofErr w:type="spellStart"/>
      <w:r>
        <w:rPr>
          <w:rFonts w:ascii="Consolas" w:hAnsi="Consolas"/>
          <w:color w:val="A31515"/>
          <w:sz w:val="18"/>
          <w:szCs w:val="18"/>
        </w:rPr>
        <w:t>outAvg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outSum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outAvg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576519A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t </w:t>
      </w:r>
      <w:proofErr w:type="spellStart"/>
      <w:r>
        <w:rPr>
          <w:rFonts w:ascii="Consolas" w:hAnsi="Consolas"/>
          <w:color w:val="008000"/>
          <w:sz w:val="18"/>
          <w:szCs w:val="18"/>
        </w:rPr>
        <w:t>outSu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5; double </w:t>
      </w:r>
      <w:proofErr w:type="spellStart"/>
      <w:r>
        <w:rPr>
          <w:rFonts w:ascii="Consolas" w:hAnsi="Consolas"/>
          <w:color w:val="008000"/>
          <w:sz w:val="18"/>
          <w:szCs w:val="18"/>
        </w:rPr>
        <w:t>outAv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2</w:t>
      </w:r>
    </w:p>
    <w:p w14:paraId="372561C1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arams keyword</w:t>
      </w:r>
    </w:p>
    <w:p w14:paraId="3023F6AA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paramsKeywordArr</w:t>
      </w:r>
      <w:proofErr w:type="spellEnd"/>
      <w:r>
        <w:rPr>
          <w:rFonts w:ascii="Consolas" w:hAnsi="Consolas"/>
          <w:sz w:val="18"/>
          <w:szCs w:val="18"/>
        </w:rPr>
        <w:t xml:space="preserve"> = {1, 2, 3};</w:t>
      </w:r>
    </w:p>
    <w:p w14:paraId="6EBAB185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amsKeywor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B392C63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ParamsKeywor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paramsKeywordArr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B688930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amsKeywor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, 9, 8);</w:t>
      </w:r>
    </w:p>
    <w:p w14:paraId="6463CB41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namespace</w:t>
      </w:r>
    </w:p>
    <w:p w14:paraId="63796E21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space 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482C8F2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 FolderA.FolderA</w:t>
      </w:r>
      <w:proofErr w:type="gramStart"/>
      <w:r>
        <w:rPr>
          <w:rFonts w:ascii="Consolas" w:hAnsi="Consolas"/>
          <w:sz w:val="18"/>
          <w:szCs w:val="18"/>
        </w:rPr>
        <w:t>1.FolderA</w:t>
      </w:r>
      <w:proofErr w:type="gramEnd"/>
      <w:r>
        <w:rPr>
          <w:rFonts w:ascii="Consolas" w:hAnsi="Consolas"/>
          <w:sz w:val="18"/>
          <w:szCs w:val="18"/>
        </w:rPr>
        <w:t>1_1.</w:t>
      </w:r>
      <w:r>
        <w:rPr>
          <w:rFonts w:ascii="Consolas" w:hAnsi="Consolas"/>
          <w:color w:val="2B91AF"/>
          <w:sz w:val="18"/>
          <w:szCs w:val="18"/>
        </w:rPr>
        <w:t>ClassA</w:t>
      </w:r>
      <w:r>
        <w:rPr>
          <w:rFonts w:ascii="Consolas" w:hAnsi="Consolas"/>
          <w:sz w:val="18"/>
          <w:szCs w:val="18"/>
        </w:rPr>
        <w:t>.WriteLine();</w:t>
      </w:r>
    </w:p>
    <w:p w14:paraId="6863C766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 FolderA.FolderA</w:t>
      </w:r>
      <w:proofErr w:type="gramStart"/>
      <w:r>
        <w:rPr>
          <w:rFonts w:ascii="Consolas" w:hAnsi="Consolas"/>
          <w:sz w:val="18"/>
          <w:szCs w:val="18"/>
        </w:rPr>
        <w:t>2.</w:t>
      </w:r>
      <w:r>
        <w:rPr>
          <w:rFonts w:ascii="Consolas" w:hAnsi="Consolas"/>
          <w:color w:val="2B91AF"/>
          <w:sz w:val="18"/>
          <w:szCs w:val="18"/>
        </w:rPr>
        <w:t>ClassA</w:t>
      </w:r>
      <w:r>
        <w:rPr>
          <w:rFonts w:ascii="Consolas" w:hAnsi="Consolas"/>
          <w:sz w:val="18"/>
          <w:szCs w:val="18"/>
        </w:rPr>
        <w:t>.WriteLine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56E58BF0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FolderB.</w:t>
      </w:r>
      <w:r>
        <w:rPr>
          <w:rFonts w:ascii="Consolas" w:hAnsi="Consolas"/>
          <w:color w:val="2B91AF"/>
          <w:sz w:val="18"/>
          <w:szCs w:val="18"/>
        </w:rPr>
        <w:t>ClassA</w:t>
      </w:r>
      <w:r>
        <w:rPr>
          <w:rFonts w:ascii="Consolas" w:hAnsi="Consolas"/>
          <w:sz w:val="18"/>
          <w:szCs w:val="18"/>
        </w:rPr>
        <w:t>.WriteLine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3F366801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namespace alias.</w:t>
      </w:r>
    </w:p>
    <w:p w14:paraId="2540C4D5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AA11.</w:t>
      </w:r>
      <w:r>
        <w:rPr>
          <w:rFonts w:ascii="Consolas" w:hAnsi="Consolas"/>
          <w:color w:val="2B91AF"/>
          <w:sz w:val="18"/>
          <w:szCs w:val="18"/>
        </w:rPr>
        <w:t>ClassA</w:t>
      </w:r>
      <w:r>
        <w:rPr>
          <w:rFonts w:ascii="Consolas" w:hAnsi="Consolas"/>
          <w:sz w:val="18"/>
          <w:szCs w:val="18"/>
        </w:rPr>
        <w:t>.WriteLine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40CBEA62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AA2.</w:t>
      </w:r>
      <w:r>
        <w:rPr>
          <w:rFonts w:ascii="Consolas" w:hAnsi="Consolas"/>
          <w:color w:val="2B91AF"/>
          <w:sz w:val="18"/>
          <w:szCs w:val="18"/>
        </w:rPr>
        <w:t>ClassA</w:t>
      </w:r>
      <w:r>
        <w:rPr>
          <w:rFonts w:ascii="Consolas" w:hAnsi="Consolas"/>
          <w:sz w:val="18"/>
          <w:szCs w:val="18"/>
        </w:rPr>
        <w:t>.WriteLine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69EB849F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FolderB.</w:t>
      </w:r>
      <w:r>
        <w:rPr>
          <w:rFonts w:ascii="Consolas" w:hAnsi="Consolas"/>
          <w:color w:val="2B91AF"/>
          <w:sz w:val="18"/>
          <w:szCs w:val="18"/>
        </w:rPr>
        <w:t>ClassA</w:t>
      </w:r>
      <w:r>
        <w:rPr>
          <w:rFonts w:ascii="Consolas" w:hAnsi="Consolas"/>
          <w:sz w:val="18"/>
          <w:szCs w:val="18"/>
        </w:rPr>
        <w:t>.WriteLine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0B4BAB7F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Static</w:t>
      </w:r>
    </w:p>
    <w:p w14:paraId="70FED18B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tatic 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AB9BA5A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2B91AF"/>
          <w:sz w:val="18"/>
          <w:szCs w:val="18"/>
        </w:rPr>
        <w:t>OnlineGame</w:t>
      </w:r>
      <w:r>
        <w:rPr>
          <w:rFonts w:ascii="Consolas" w:hAnsi="Consolas"/>
          <w:sz w:val="18"/>
          <w:szCs w:val="18"/>
        </w:rPr>
        <w:t>.NumberOfMonstersInAreaA</w:t>
      </w:r>
      <w:proofErr w:type="gramStart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End"/>
      <w:r>
        <w:rPr>
          <w:rFonts w:ascii="Consolas" w:hAnsi="Consolas"/>
          <w:color w:val="008000"/>
          <w:sz w:val="18"/>
          <w:szCs w:val="18"/>
        </w:rPr>
        <w:t>/5</w:t>
      </w:r>
    </w:p>
    <w:p w14:paraId="422F0E73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OnlineGam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onlineGameSession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24A2014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2B91AF"/>
          <w:sz w:val="18"/>
          <w:szCs w:val="18"/>
        </w:rPr>
        <w:t>OnlineGame</w:t>
      </w:r>
      <w:r>
        <w:rPr>
          <w:rFonts w:ascii="Consolas" w:hAnsi="Consolas"/>
          <w:sz w:val="18"/>
          <w:szCs w:val="18"/>
        </w:rPr>
        <w:t>.NumberOfMonstersInAreaA</w:t>
      </w:r>
      <w:proofErr w:type="gramStart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End"/>
      <w:r>
        <w:rPr>
          <w:rFonts w:ascii="Consolas" w:hAnsi="Consolas"/>
          <w:color w:val="008000"/>
          <w:sz w:val="18"/>
          <w:szCs w:val="18"/>
        </w:rPr>
        <w:t>/6</w:t>
      </w:r>
    </w:p>
    <w:p w14:paraId="10BD71FD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OnlineGame</w:t>
      </w:r>
      <w:r>
        <w:rPr>
          <w:rFonts w:ascii="Consolas" w:hAnsi="Consolas"/>
          <w:sz w:val="18"/>
          <w:szCs w:val="18"/>
        </w:rPr>
        <w:t>.KillOneMonsterInArea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ECABEC4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2B91AF"/>
          <w:sz w:val="18"/>
          <w:szCs w:val="18"/>
        </w:rPr>
        <w:t>OnlineGame</w:t>
      </w:r>
      <w:r>
        <w:rPr>
          <w:rFonts w:ascii="Consolas" w:hAnsi="Consolas"/>
          <w:sz w:val="18"/>
          <w:szCs w:val="18"/>
        </w:rPr>
        <w:t>.NumberOfMonstersInAreaA</w:t>
      </w:r>
      <w:proofErr w:type="gramStart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End"/>
      <w:r>
        <w:rPr>
          <w:rFonts w:ascii="Consolas" w:hAnsi="Consolas"/>
          <w:color w:val="008000"/>
          <w:sz w:val="18"/>
          <w:szCs w:val="18"/>
        </w:rPr>
        <w:t>/5</w:t>
      </w:r>
    </w:p>
    <w:p w14:paraId="53054676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OnlineGam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onlineGameSession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C6CEDDE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2B91AF"/>
          <w:sz w:val="18"/>
          <w:szCs w:val="18"/>
        </w:rPr>
        <w:t>OnlineGame</w:t>
      </w:r>
      <w:r>
        <w:rPr>
          <w:rFonts w:ascii="Consolas" w:hAnsi="Consolas"/>
          <w:sz w:val="18"/>
          <w:szCs w:val="18"/>
        </w:rPr>
        <w:t>.NumberOfMonstersInAreaA</w:t>
      </w:r>
      <w:proofErr w:type="gramStart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End"/>
      <w:r>
        <w:rPr>
          <w:rFonts w:ascii="Consolas" w:hAnsi="Consolas"/>
          <w:color w:val="008000"/>
          <w:sz w:val="18"/>
          <w:szCs w:val="18"/>
        </w:rPr>
        <w:t>/6</w:t>
      </w:r>
    </w:p>
    <w:p w14:paraId="49EE1EB0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4. Method </w:t>
      </w:r>
      <w:proofErr w:type="gramStart"/>
      <w:r>
        <w:rPr>
          <w:rFonts w:ascii="Consolas" w:hAnsi="Consolas"/>
          <w:color w:val="008000"/>
          <w:sz w:val="18"/>
          <w:szCs w:val="18"/>
        </w:rPr>
        <w:t>overrid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V.S. Method Hide</w:t>
      </w:r>
    </w:p>
    <w:p w14:paraId="4F1C12E3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Method override V.S. Method Hide 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30D7D37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Base1</w:t>
      </w:r>
      <w:r>
        <w:t> </w:t>
      </w:r>
      <w:r>
        <w:rPr>
          <w:rFonts w:ascii="Consolas" w:hAnsi="Consolas"/>
          <w:sz w:val="18"/>
          <w:szCs w:val="18"/>
        </w:rPr>
        <w:t>b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ub1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78945ED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 b</w:t>
      </w:r>
      <w:proofErr w:type="gramStart"/>
      <w:r>
        <w:rPr>
          <w:rFonts w:ascii="Consolas" w:hAnsi="Consolas"/>
          <w:sz w:val="18"/>
          <w:szCs w:val="18"/>
        </w:rPr>
        <w:t>1.Prin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284C6F9D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"Sub Class"</w:t>
      </w:r>
    </w:p>
    <w:p w14:paraId="1762B4B4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ethod override means</w:t>
      </w:r>
    </w:p>
    <w:p w14:paraId="40BB08A0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when </w:t>
      </w:r>
      <w:proofErr w:type="spellStart"/>
      <w:r>
        <w:rPr>
          <w:rFonts w:ascii="Consolas" w:hAnsi="Consolas"/>
          <w:color w:val="008000"/>
          <w:sz w:val="18"/>
          <w:szCs w:val="18"/>
        </w:rPr>
        <w:t>baseClas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</w:t>
      </w:r>
      <w:proofErr w:type="gramStart"/>
      <w:r>
        <w:rPr>
          <w:rFonts w:ascii="Consolas" w:hAnsi="Consolas"/>
          <w:color w:val="008000"/>
          <w:sz w:val="18"/>
          <w:szCs w:val="18"/>
        </w:rPr>
        <w:t>Print(</w:t>
      </w:r>
      <w:proofErr w:type="gramEnd"/>
      <w:r>
        <w:rPr>
          <w:rFonts w:ascii="Consolas" w:hAnsi="Consolas"/>
          <w:color w:val="008000"/>
          <w:sz w:val="18"/>
          <w:szCs w:val="18"/>
        </w:rPr>
        <w:t>) with virtual</w:t>
      </w:r>
    </w:p>
    <w:p w14:paraId="6246B48B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and </w:t>
      </w:r>
      <w:proofErr w:type="spellStart"/>
      <w:r>
        <w:rPr>
          <w:rFonts w:ascii="Consolas" w:hAnsi="Consolas"/>
          <w:color w:val="008000"/>
          <w:sz w:val="18"/>
          <w:szCs w:val="18"/>
        </w:rPr>
        <w:t>subClas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</w:t>
      </w:r>
      <w:proofErr w:type="gramStart"/>
      <w:r>
        <w:rPr>
          <w:rFonts w:ascii="Consolas" w:hAnsi="Consolas"/>
          <w:color w:val="008000"/>
          <w:sz w:val="18"/>
          <w:szCs w:val="18"/>
        </w:rPr>
        <w:t>Print(</w:t>
      </w:r>
      <w:proofErr w:type="gramEnd"/>
      <w:r>
        <w:rPr>
          <w:rFonts w:ascii="Consolas" w:hAnsi="Consolas"/>
          <w:color w:val="008000"/>
          <w:sz w:val="18"/>
          <w:szCs w:val="18"/>
        </w:rPr>
        <w:t>) with override.</w:t>
      </w:r>
    </w:p>
    <w:p w14:paraId="4D893134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HS is "new" Sub1() object.</w:t>
      </w:r>
    </w:p>
    <w:p w14:paraId="233189A2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HS is the "Base1" typed variable b1.</w:t>
      </w:r>
    </w:p>
    <w:p w14:paraId="3E79DB5A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</w:t>
      </w:r>
      <w:proofErr w:type="gramStart"/>
      <w:r>
        <w:rPr>
          <w:rFonts w:ascii="Consolas" w:hAnsi="Consolas"/>
          <w:color w:val="008000"/>
          <w:sz w:val="18"/>
          <w:szCs w:val="18"/>
        </w:rPr>
        <w:t>1.Print</w:t>
      </w:r>
      <w:proofErr w:type="gramEnd"/>
      <w:r>
        <w:rPr>
          <w:rFonts w:ascii="Consolas" w:hAnsi="Consolas"/>
          <w:color w:val="008000"/>
          <w:sz w:val="18"/>
          <w:szCs w:val="18"/>
        </w:rPr>
        <w:t>() will invoke the sub class Print() method.</w:t>
      </w:r>
    </w:p>
    <w:p w14:paraId="63E0DAD1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Base2</w:t>
      </w:r>
      <w:r>
        <w:t> </w:t>
      </w:r>
      <w:r>
        <w:rPr>
          <w:rFonts w:ascii="Consolas" w:hAnsi="Consolas"/>
          <w:sz w:val="18"/>
          <w:szCs w:val="18"/>
        </w:rPr>
        <w:t>b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ub2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4377CEF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 b</w:t>
      </w:r>
      <w:proofErr w:type="gramStart"/>
      <w:r>
        <w:rPr>
          <w:rFonts w:ascii="Consolas" w:hAnsi="Consolas"/>
          <w:sz w:val="18"/>
          <w:szCs w:val="18"/>
        </w:rPr>
        <w:t>2.Prin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1FC0C414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isplay "Base Class"</w:t>
      </w:r>
    </w:p>
    <w:p w14:paraId="412EF248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ethod hide means</w:t>
      </w:r>
    </w:p>
    <w:p w14:paraId="411184C8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when </w:t>
      </w:r>
      <w:proofErr w:type="spellStart"/>
      <w:r>
        <w:rPr>
          <w:rFonts w:ascii="Consolas" w:hAnsi="Consolas"/>
          <w:color w:val="008000"/>
          <w:sz w:val="18"/>
          <w:szCs w:val="18"/>
        </w:rPr>
        <w:t>baseClas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</w:t>
      </w:r>
      <w:proofErr w:type="gramStart"/>
      <w:r>
        <w:rPr>
          <w:rFonts w:ascii="Consolas" w:hAnsi="Consolas"/>
          <w:color w:val="008000"/>
          <w:sz w:val="18"/>
          <w:szCs w:val="18"/>
        </w:rPr>
        <w:t>Print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581FB137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and </w:t>
      </w:r>
      <w:proofErr w:type="spellStart"/>
      <w:r>
        <w:rPr>
          <w:rFonts w:ascii="Consolas" w:hAnsi="Consolas"/>
          <w:color w:val="008000"/>
          <w:sz w:val="18"/>
          <w:szCs w:val="18"/>
        </w:rPr>
        <w:t>subClas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</w:t>
      </w:r>
      <w:proofErr w:type="gramStart"/>
      <w:r>
        <w:rPr>
          <w:rFonts w:ascii="Consolas" w:hAnsi="Consolas"/>
          <w:color w:val="008000"/>
          <w:sz w:val="18"/>
          <w:szCs w:val="18"/>
        </w:rPr>
        <w:t>Print(</w:t>
      </w:r>
      <w:proofErr w:type="gramEnd"/>
      <w:r>
        <w:rPr>
          <w:rFonts w:ascii="Consolas" w:hAnsi="Consolas"/>
          <w:color w:val="008000"/>
          <w:sz w:val="18"/>
          <w:szCs w:val="18"/>
        </w:rPr>
        <w:t>) without override.</w:t>
      </w:r>
    </w:p>
    <w:p w14:paraId="52DE6C89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HS is "new" Sub2() object.</w:t>
      </w:r>
    </w:p>
    <w:p w14:paraId="39F6B0A4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HS is the "Base2" typed variable b2.</w:t>
      </w:r>
    </w:p>
    <w:p w14:paraId="47E35A7F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</w:t>
      </w:r>
      <w:proofErr w:type="gramStart"/>
      <w:r>
        <w:rPr>
          <w:rFonts w:ascii="Consolas" w:hAnsi="Consolas"/>
          <w:color w:val="008000"/>
          <w:sz w:val="18"/>
          <w:szCs w:val="18"/>
        </w:rPr>
        <w:t>2.Print</w:t>
      </w:r>
      <w:proofErr w:type="gramEnd"/>
      <w:r>
        <w:rPr>
          <w:rFonts w:ascii="Consolas" w:hAnsi="Consolas"/>
          <w:color w:val="008000"/>
          <w:sz w:val="18"/>
          <w:szCs w:val="18"/>
        </w:rPr>
        <w:t>() will invoke the base class Print() method.</w:t>
      </w:r>
    </w:p>
    <w:p w14:paraId="78138895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06BC327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12A6EEE" w14:textId="77777777" w:rsidR="00E25180" w:rsidRDefault="00E25180" w:rsidP="00CD4093">
      <w:pPr>
        <w:spacing w:after="0"/>
      </w:pPr>
    </w:p>
    <w:p w14:paraId="33EE9068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Method -------------------------------------------------------</w:t>
      </w:r>
    </w:p>
    <w:p w14:paraId="6226A77E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      </w:t>
      </w:r>
      <w:r>
        <w:rPr>
          <w:rFonts w:ascii="Consolas" w:hAnsi="Consolas"/>
          <w:color w:val="008000"/>
          <w:sz w:val="18"/>
          <w:szCs w:val="18"/>
        </w:rPr>
        <w:t>// Instance Method</w:t>
      </w:r>
    </w:p>
    <w:p w14:paraId="7FF47213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um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1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2)</w:t>
      </w:r>
    </w:p>
    <w:p w14:paraId="5FC932EB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4B3507D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 xml:space="preserve">i1 + </w:t>
      </w:r>
      <w:proofErr w:type="gramStart"/>
      <w:r>
        <w:rPr>
          <w:rFonts w:ascii="Consolas" w:hAnsi="Consolas"/>
          <w:sz w:val="18"/>
          <w:szCs w:val="18"/>
        </w:rPr>
        <w:t>i2;</w:t>
      </w:r>
      <w:proofErr w:type="gramEnd"/>
    </w:p>
    <w:p w14:paraId="2E23B390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AAC6139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tatic Method</w:t>
      </w:r>
    </w:p>
    <w:p w14:paraId="321A8D3E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taticMetho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parameter1)</w:t>
      </w:r>
    </w:p>
    <w:p w14:paraId="3FA94C94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CEBA76D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tatic Method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parameter1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782DC62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24D88FF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valued </w:t>
      </w:r>
      <w:proofErr w:type="gramStart"/>
      <w:r>
        <w:rPr>
          <w:rFonts w:ascii="Consolas" w:hAnsi="Consolas"/>
          <w:color w:val="008000"/>
          <w:sz w:val="18"/>
          <w:szCs w:val="18"/>
        </w:rPr>
        <w:t>type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arameter, pass by value</w:t>
      </w:r>
    </w:p>
    <w:p w14:paraId="038D7FF9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aluedTypesParamet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parameter1)</w:t>
      </w:r>
    </w:p>
    <w:p w14:paraId="6673250F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A6193BA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parameter1 = </w:t>
      </w:r>
      <w:proofErr w:type="gramStart"/>
      <w:r>
        <w:rPr>
          <w:rFonts w:ascii="Consolas" w:hAnsi="Consolas"/>
          <w:sz w:val="18"/>
          <w:szCs w:val="18"/>
        </w:rPr>
        <w:t>100;</w:t>
      </w:r>
      <w:proofErr w:type="gramEnd"/>
    </w:p>
    <w:p w14:paraId="3C6D3A43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560E133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 keyword, pass by reference</w:t>
      </w:r>
    </w:p>
    <w:p w14:paraId="30AC3898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keywor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ref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parameter1)</w:t>
      </w:r>
    </w:p>
    <w:p w14:paraId="5A03FB9B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5D841B9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parameter1 = </w:t>
      </w:r>
      <w:proofErr w:type="gramStart"/>
      <w:r>
        <w:rPr>
          <w:rFonts w:ascii="Consolas" w:hAnsi="Consolas"/>
          <w:sz w:val="18"/>
          <w:szCs w:val="18"/>
        </w:rPr>
        <w:t>100;</w:t>
      </w:r>
      <w:proofErr w:type="gramEnd"/>
    </w:p>
    <w:p w14:paraId="345E3CEF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E5477CA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ut keyword</w:t>
      </w:r>
    </w:p>
    <w:p w14:paraId="2984477E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utkeyword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1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sum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avg)</w:t>
      </w:r>
    </w:p>
    <w:p w14:paraId="52B76EB6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21F0FF6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sum = i1 + </w:t>
      </w:r>
      <w:proofErr w:type="gramStart"/>
      <w:r>
        <w:rPr>
          <w:rFonts w:ascii="Consolas" w:hAnsi="Consolas"/>
          <w:sz w:val="18"/>
          <w:szCs w:val="18"/>
        </w:rPr>
        <w:t>i2;</w:t>
      </w:r>
      <w:proofErr w:type="gramEnd"/>
    </w:p>
    <w:p w14:paraId="5CB43405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avg = sum / </w:t>
      </w:r>
      <w:proofErr w:type="gramStart"/>
      <w:r>
        <w:rPr>
          <w:rFonts w:ascii="Consolas" w:hAnsi="Consolas"/>
          <w:sz w:val="18"/>
          <w:szCs w:val="18"/>
        </w:rPr>
        <w:t>2;</w:t>
      </w:r>
      <w:proofErr w:type="gramEnd"/>
    </w:p>
    <w:p w14:paraId="083C93FD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706012B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arams keyword</w:t>
      </w:r>
    </w:p>
    <w:p w14:paraId="5C678132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amsKeywor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param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numbers)</w:t>
      </w:r>
    </w:p>
    <w:p w14:paraId="09D44C4F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08030D1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ParamsKeyword</w:t>
      </w:r>
      <w:proofErr w:type="spellEnd"/>
      <w:r>
        <w:rPr>
          <w:rFonts w:ascii="Consolas" w:hAnsi="Consolas"/>
          <w:color w:val="A31515"/>
          <w:sz w:val="18"/>
          <w:szCs w:val="18"/>
        </w:rPr>
        <w:t>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0DD8BA8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numbers)</w:t>
      </w:r>
    </w:p>
    <w:p w14:paraId="0E437BAF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DEC9F45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item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9A70AD6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8577561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E3EE892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 Method Overloading --------------------------------------------</w:t>
      </w:r>
    </w:p>
    <w:p w14:paraId="4E6D1D2D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llows methods have the same name but different method signature head.</w:t>
      </w:r>
    </w:p>
    <w:p w14:paraId="4B05362B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Add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a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b)</w:t>
      </w:r>
    </w:p>
    <w:p w14:paraId="21FBDBE6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62FDCF2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a + b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a+b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53C1A51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DCA4634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public static string </w:t>
      </w:r>
      <w:proofErr w:type="gramStart"/>
      <w:r>
        <w:rPr>
          <w:rFonts w:ascii="Consolas" w:hAnsi="Consolas"/>
          <w:color w:val="008000"/>
          <w:sz w:val="18"/>
          <w:szCs w:val="18"/>
        </w:rPr>
        <w:t>Add(</w:t>
      </w:r>
      <w:proofErr w:type="gramEnd"/>
      <w:r>
        <w:rPr>
          <w:rFonts w:ascii="Consolas" w:hAnsi="Consolas"/>
          <w:color w:val="008000"/>
          <w:sz w:val="18"/>
          <w:szCs w:val="18"/>
        </w:rPr>
        <w:t>int a, int b)</w:t>
      </w:r>
    </w:p>
    <w:p w14:paraId="03F41C40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{</w:t>
      </w:r>
    </w:p>
    <w:p w14:paraId="46EC7155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    return a + </w:t>
      </w:r>
      <w:proofErr w:type="gramStart"/>
      <w:r>
        <w:rPr>
          <w:rFonts w:ascii="Consolas" w:hAnsi="Consolas"/>
          <w:color w:val="008000"/>
          <w:sz w:val="18"/>
          <w:szCs w:val="18"/>
        </w:rPr>
        <w:t>b;</w:t>
      </w:r>
      <w:proofErr w:type="gramEnd"/>
    </w:p>
    <w:p w14:paraId="77C4988D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}</w:t>
      </w:r>
    </w:p>
    <w:p w14:paraId="4C1D4EC9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atic string </w:t>
      </w:r>
      <w:proofErr w:type="gramStart"/>
      <w:r>
        <w:rPr>
          <w:rFonts w:ascii="Consolas" w:hAnsi="Consolas"/>
          <w:color w:val="008000"/>
          <w:sz w:val="18"/>
          <w:szCs w:val="18"/>
        </w:rPr>
        <w:t>Add(</w:t>
      </w:r>
      <w:proofErr w:type="gramEnd"/>
      <w:r>
        <w:rPr>
          <w:rFonts w:ascii="Consolas" w:hAnsi="Consolas"/>
          <w:color w:val="008000"/>
          <w:sz w:val="18"/>
          <w:szCs w:val="18"/>
        </w:rPr>
        <w:t>int a, int b)</w:t>
      </w:r>
    </w:p>
    <w:p w14:paraId="1B644EB6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</w:t>
      </w:r>
    </w:p>
    <w:p w14:paraId="722C5FDA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atic void </w:t>
      </w:r>
      <w:proofErr w:type="gramStart"/>
      <w:r>
        <w:rPr>
          <w:rFonts w:ascii="Consolas" w:hAnsi="Consolas"/>
          <w:color w:val="008000"/>
          <w:sz w:val="18"/>
          <w:szCs w:val="18"/>
        </w:rPr>
        <w:t>Add(</w:t>
      </w:r>
      <w:proofErr w:type="gramEnd"/>
      <w:r>
        <w:rPr>
          <w:rFonts w:ascii="Consolas" w:hAnsi="Consolas"/>
          <w:color w:val="008000"/>
          <w:sz w:val="18"/>
          <w:szCs w:val="18"/>
        </w:rPr>
        <w:t>int a, int b)</w:t>
      </w:r>
    </w:p>
    <w:p w14:paraId="2B660FD4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are </w:t>
      </w:r>
      <w:proofErr w:type="gramStart"/>
      <w:r>
        <w:rPr>
          <w:rFonts w:ascii="Consolas" w:hAnsi="Consolas"/>
          <w:color w:val="008000"/>
          <w:sz w:val="18"/>
          <w:szCs w:val="18"/>
        </w:rPr>
        <w:t>actually having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same method signature.</w:t>
      </w:r>
    </w:p>
    <w:p w14:paraId="057A0592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Add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a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b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c)</w:t>
      </w:r>
    </w:p>
    <w:p w14:paraId="35346571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6246AC1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a + b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a + </w:t>
      </w:r>
      <w:proofErr w:type="spellStart"/>
      <w:r>
        <w:rPr>
          <w:rFonts w:ascii="Consolas" w:hAnsi="Consolas"/>
          <w:sz w:val="18"/>
          <w:szCs w:val="18"/>
        </w:rPr>
        <w:t>b+c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E204BA0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80206FA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Add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a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b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c)</w:t>
      </w:r>
    </w:p>
    <w:p w14:paraId="70D27417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4BC9D4D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a + b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a + b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2EB720E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c = a + </w:t>
      </w:r>
      <w:proofErr w:type="gramStart"/>
      <w:r>
        <w:rPr>
          <w:rFonts w:ascii="Consolas" w:hAnsi="Consolas"/>
          <w:sz w:val="18"/>
          <w:szCs w:val="18"/>
        </w:rPr>
        <w:t>b;</w:t>
      </w:r>
      <w:proofErr w:type="gramEnd"/>
    </w:p>
    <w:p w14:paraId="7D83702E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6738089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Add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a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b)</w:t>
      </w:r>
    </w:p>
    <w:p w14:paraId="0816C9EF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D4D9835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a + b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(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rPr>
          <w:rFonts w:ascii="Consolas" w:hAnsi="Consolas"/>
          <w:sz w:val="18"/>
          <w:szCs w:val="18"/>
        </w:rPr>
        <w:t>)a + b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4D526E8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04283A7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Add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a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b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c)</w:t>
      </w:r>
    </w:p>
    <w:p w14:paraId="62C14A53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C4D35E2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918EFE0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public static void </w:t>
      </w:r>
      <w:proofErr w:type="gramStart"/>
      <w:r>
        <w:rPr>
          <w:rFonts w:ascii="Consolas" w:hAnsi="Consolas"/>
          <w:color w:val="008000"/>
          <w:sz w:val="18"/>
          <w:szCs w:val="18"/>
        </w:rPr>
        <w:t>Add(</w:t>
      </w:r>
      <w:proofErr w:type="gramEnd"/>
      <w:r>
        <w:rPr>
          <w:rFonts w:ascii="Consolas" w:hAnsi="Consolas"/>
          <w:color w:val="008000"/>
          <w:sz w:val="18"/>
          <w:szCs w:val="18"/>
        </w:rPr>
        <w:t>int a, int b, params int[] c)</w:t>
      </w:r>
    </w:p>
    <w:p w14:paraId="3CB736DF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{</w:t>
      </w:r>
    </w:p>
    <w:p w14:paraId="5BC0E253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}</w:t>
      </w:r>
    </w:p>
    <w:p w14:paraId="11B777C7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atic void </w:t>
      </w:r>
      <w:proofErr w:type="gramStart"/>
      <w:r>
        <w:rPr>
          <w:rFonts w:ascii="Consolas" w:hAnsi="Consolas"/>
          <w:color w:val="008000"/>
          <w:sz w:val="18"/>
          <w:szCs w:val="18"/>
        </w:rPr>
        <w:t>Add(</w:t>
      </w:r>
      <w:proofErr w:type="gramEnd"/>
      <w:r>
        <w:rPr>
          <w:rFonts w:ascii="Consolas" w:hAnsi="Consolas"/>
          <w:color w:val="008000"/>
          <w:sz w:val="18"/>
          <w:szCs w:val="18"/>
        </w:rPr>
        <w:t>int a, int b, params int[] c)</w:t>
      </w:r>
    </w:p>
    <w:p w14:paraId="467AB6CE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</w:t>
      </w:r>
    </w:p>
    <w:p w14:paraId="6CC3C870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atic void </w:t>
      </w:r>
      <w:proofErr w:type="gramStart"/>
      <w:r>
        <w:rPr>
          <w:rFonts w:ascii="Consolas" w:hAnsi="Consolas"/>
          <w:color w:val="008000"/>
          <w:sz w:val="18"/>
          <w:szCs w:val="18"/>
        </w:rPr>
        <w:t>Add(</w:t>
      </w:r>
      <w:proofErr w:type="gramEnd"/>
      <w:r>
        <w:rPr>
          <w:rFonts w:ascii="Consolas" w:hAnsi="Consolas"/>
          <w:color w:val="008000"/>
          <w:sz w:val="18"/>
          <w:szCs w:val="18"/>
        </w:rPr>
        <w:t>int a, int b, int[] c)</w:t>
      </w:r>
    </w:p>
    <w:p w14:paraId="2DED5518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are </w:t>
      </w:r>
      <w:proofErr w:type="gramStart"/>
      <w:r>
        <w:rPr>
          <w:rFonts w:ascii="Consolas" w:hAnsi="Consolas"/>
          <w:color w:val="008000"/>
          <w:sz w:val="18"/>
          <w:szCs w:val="18"/>
        </w:rPr>
        <w:t>actually having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same method signature.</w:t>
      </w:r>
    </w:p>
    <w:p w14:paraId="04E63C7C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FAB0E75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05654D4" w14:textId="77777777" w:rsidR="00E25180" w:rsidRDefault="00E25180" w:rsidP="00CD4093">
      <w:pPr>
        <w:spacing w:after="0"/>
      </w:pPr>
    </w:p>
    <w:p w14:paraId="7B0116F0" w14:textId="77777777" w:rsidR="00E25180" w:rsidRDefault="00E25180" w:rsidP="00CD4093">
      <w:pPr>
        <w:spacing w:after="0"/>
      </w:pPr>
    </w:p>
    <w:p w14:paraId="73D9F1CA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2. namespace -------------------------------------------------------</w:t>
      </w:r>
    </w:p>
    <w:p w14:paraId="0B1DD549" w14:textId="77777777" w:rsidR="00E25180" w:rsidRDefault="00E25180" w:rsidP="00CD409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olderA</w:t>
      </w:r>
      <w:proofErr w:type="spellEnd"/>
    </w:p>
    <w:p w14:paraId="128C1196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28B6695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FolderA1</w:t>
      </w:r>
    </w:p>
    <w:p w14:paraId="58EB39B8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3122EA5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FolderA1_1</w:t>
      </w:r>
    </w:p>
    <w:p w14:paraId="7B9451DF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415C15D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lassA</w:t>
      </w:r>
      <w:proofErr w:type="spellEnd"/>
    </w:p>
    <w:p w14:paraId="51A7CF3F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DC68226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WriteLine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37BB29D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B7FFD77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FolderA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FolderA1 FolderA1_1 </w:t>
      </w:r>
      <w:proofErr w:type="spellStart"/>
      <w:r>
        <w:rPr>
          <w:rFonts w:ascii="Consolas" w:hAnsi="Consolas"/>
          <w:color w:val="A31515"/>
          <w:sz w:val="18"/>
          <w:szCs w:val="18"/>
        </w:rPr>
        <w:t>ClassA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WriteLine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82B7C32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7486C51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0705DAE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1C6B886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FA1BE20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FolderA2</w:t>
      </w:r>
    </w:p>
    <w:p w14:paraId="0B07BC7A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2D6488C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lassA</w:t>
      </w:r>
      <w:proofErr w:type="spellEnd"/>
    </w:p>
    <w:p w14:paraId="31A9ED7D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F08AAF3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WriteLine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A93249C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9F069F0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FolderA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FolderA2 </w:t>
      </w:r>
      <w:proofErr w:type="spellStart"/>
      <w:r>
        <w:rPr>
          <w:rFonts w:ascii="Consolas" w:hAnsi="Consolas"/>
          <w:color w:val="A31515"/>
          <w:sz w:val="18"/>
          <w:szCs w:val="18"/>
        </w:rPr>
        <w:t>ClassA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WriteLine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71CD9EF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8E14CB5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648C65E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0EF05D9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CC03FDB" w14:textId="77777777" w:rsidR="00E25180" w:rsidRDefault="00E25180" w:rsidP="00CD409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olderB</w:t>
      </w:r>
      <w:proofErr w:type="spellEnd"/>
    </w:p>
    <w:p w14:paraId="065E8F3A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lastRenderedPageBreak/>
        <w:t>{</w:t>
      </w:r>
    </w:p>
    <w:p w14:paraId="74A94F4D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lassA</w:t>
      </w:r>
      <w:proofErr w:type="spellEnd"/>
    </w:p>
    <w:p w14:paraId="1E5435C2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F9F25D3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WriteLine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77ADB08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F319167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FolderB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A31515"/>
          <w:sz w:val="18"/>
          <w:szCs w:val="18"/>
        </w:rPr>
        <w:t>ClassA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WriteLine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BA411E8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04FC3ED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F1C425A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A2A35B6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3. Static -------------------------------------------------------</w:t>
      </w:r>
    </w:p>
    <w:p w14:paraId="605B57BD" w14:textId="77777777" w:rsidR="00E25180" w:rsidRDefault="00E25180" w:rsidP="00CD409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OnlineGame</w:t>
      </w:r>
      <w:proofErr w:type="spellEnd"/>
    </w:p>
    <w:p w14:paraId="2B41D896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81EADB0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umberOfMonstersInAreaA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BF9FF71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0C98F54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F8C7E53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NumberOfMonstersInAreaA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5;</w:t>
      </w:r>
      <w:proofErr w:type="gramEnd"/>
    </w:p>
    <w:p w14:paraId="4BD73D3F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B5586E9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B255723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28C9FED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NumberOfMonstersInAreaA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6;</w:t>
      </w:r>
      <w:proofErr w:type="gramEnd"/>
    </w:p>
    <w:p w14:paraId="07E00225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7BEFE03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KillOneMonsterInArea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5239840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1949CF4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NumberOfMonstersInAreaA</w:t>
      </w:r>
      <w:proofErr w:type="spellEnd"/>
      <w:r>
        <w:rPr>
          <w:rFonts w:ascii="Consolas" w:hAnsi="Consolas"/>
          <w:sz w:val="18"/>
          <w:szCs w:val="18"/>
        </w:rPr>
        <w:t>-=</w:t>
      </w:r>
      <w:proofErr w:type="gramStart"/>
      <w:r>
        <w:rPr>
          <w:rFonts w:ascii="Consolas" w:hAnsi="Consolas"/>
          <w:sz w:val="18"/>
          <w:szCs w:val="18"/>
        </w:rPr>
        <w:t>1;</w:t>
      </w:r>
      <w:proofErr w:type="gramEnd"/>
    </w:p>
    <w:p w14:paraId="2D55FDFB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6FD48A5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DD8C033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4. Method </w:t>
      </w:r>
      <w:proofErr w:type="gramStart"/>
      <w:r>
        <w:rPr>
          <w:rFonts w:ascii="Consolas" w:hAnsi="Consolas"/>
          <w:color w:val="008000"/>
          <w:sz w:val="18"/>
          <w:szCs w:val="18"/>
        </w:rPr>
        <w:t>overrid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V.S. Method Hide --------------------------------</w:t>
      </w:r>
    </w:p>
    <w:p w14:paraId="0F5251B3" w14:textId="77777777" w:rsidR="00E25180" w:rsidRDefault="00E25180" w:rsidP="00CD409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Base1</w:t>
      </w:r>
    </w:p>
    <w:p w14:paraId="64150C74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68BA279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rtu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rint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5E4B7C1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26A18A4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ase Class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B4027E4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7472746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FBA9347" w14:textId="77777777" w:rsidR="00E25180" w:rsidRDefault="00E25180" w:rsidP="00CD409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ub</w:t>
      </w:r>
      <w:proofErr w:type="gramStart"/>
      <w:r>
        <w:rPr>
          <w:rFonts w:ascii="Consolas" w:hAnsi="Consolas"/>
          <w:color w:val="2B91AF"/>
          <w:sz w:val="18"/>
          <w:szCs w:val="18"/>
        </w:rPr>
        <w:t>1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Base1</w:t>
      </w:r>
    </w:p>
    <w:p w14:paraId="13B0E562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45CAB3C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rint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221CCF9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5C164CB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ub Class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7448ECC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C26F3C9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D635164" w14:textId="77777777" w:rsidR="00E25180" w:rsidRDefault="00E25180" w:rsidP="00CD409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Base2</w:t>
      </w:r>
    </w:p>
    <w:p w14:paraId="46364E55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C67E706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rint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916AA59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591D1A6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ase Class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624CBC9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CAAA8DF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A1D5E75" w14:textId="77777777" w:rsidR="00E25180" w:rsidRDefault="00E25180" w:rsidP="00CD409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ub</w:t>
      </w:r>
      <w:proofErr w:type="gramStart"/>
      <w:r>
        <w:rPr>
          <w:rFonts w:ascii="Consolas" w:hAnsi="Consolas"/>
          <w:color w:val="2B91AF"/>
          <w:sz w:val="18"/>
          <w:szCs w:val="18"/>
        </w:rPr>
        <w:t>2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Base2</w:t>
      </w:r>
    </w:p>
    <w:p w14:paraId="03BD9AA1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BE1CA16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rint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0127F4A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0AA16CC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ub Class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8394C94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93B93A6" w14:textId="77777777" w:rsidR="00E25180" w:rsidRDefault="00E25180" w:rsidP="00CD409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D9BFE87" w14:textId="77777777" w:rsidR="00E25180" w:rsidRDefault="00E25180" w:rsidP="00CD4093">
      <w:pPr>
        <w:spacing w:after="0"/>
      </w:pPr>
    </w:p>
    <w:p w14:paraId="748055DC" w14:textId="77777777" w:rsidR="00E25180" w:rsidRDefault="00E25180" w:rsidP="00CD4093">
      <w:pPr>
        <w:spacing w:after="0"/>
      </w:pPr>
    </w:p>
    <w:p w14:paraId="7A6ACA6F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DE50BB8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6FF7461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thod (or called Function)</w:t>
      </w:r>
    </w:p>
    <w:p w14:paraId="11205B53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attributes]</w:t>
      </w:r>
    </w:p>
    <w:p w14:paraId="215C2777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ccessLev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virtual) </w:t>
      </w:r>
      <w:proofErr w:type="spellStart"/>
      <w:r>
        <w:rPr>
          <w:rFonts w:ascii="Consolas" w:hAnsi="Consolas"/>
          <w:color w:val="008000"/>
          <w:sz w:val="18"/>
          <w:szCs w:val="18"/>
        </w:rPr>
        <w:t>Return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Parameters)</w:t>
      </w:r>
    </w:p>
    <w:p w14:paraId="6762CF6D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54BC8893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Body</w:t>
      </w:r>
      <w:proofErr w:type="spellEnd"/>
    </w:p>
    <w:p w14:paraId="5FD05288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55FB1128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BCE1F00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thod is a set of logic process</w:t>
      </w:r>
    </w:p>
    <w:p w14:paraId="4D87F2F4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at you may </w:t>
      </w:r>
      <w:proofErr w:type="spellStart"/>
      <w:r>
        <w:rPr>
          <w:rFonts w:ascii="Consolas" w:hAnsi="Consolas"/>
          <w:color w:val="008000"/>
          <w:sz w:val="18"/>
          <w:szCs w:val="18"/>
        </w:rPr>
        <w:t>repeatl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erform in many place</w:t>
      </w:r>
    </w:p>
    <w:p w14:paraId="73805E11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calling it.</w:t>
      </w:r>
    </w:p>
    <w:p w14:paraId="1EA5B3CE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5EFA29A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Only virtual method can be </w:t>
      </w:r>
      <w:proofErr w:type="spellStart"/>
      <w:r>
        <w:rPr>
          <w:rFonts w:ascii="Consolas" w:hAnsi="Consolas"/>
          <w:color w:val="008000"/>
          <w:sz w:val="18"/>
          <w:szCs w:val="18"/>
        </w:rPr>
        <w:t>overrid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the sub-class.</w:t>
      </w:r>
    </w:p>
    <w:p w14:paraId="653DD3B2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0FEF4722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ttributes can add some extra information to the method.</w:t>
      </w:r>
    </w:p>
    <w:p w14:paraId="6988934E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will discuss later.</w:t>
      </w:r>
    </w:p>
    <w:p w14:paraId="3787FAC4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76AC0C76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ccessLevel</w:t>
      </w:r>
      <w:proofErr w:type="spellEnd"/>
    </w:p>
    <w:p w14:paraId="41671436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/ protected / private</w:t>
      </w:r>
    </w:p>
    <w:p w14:paraId="2A7F3382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CE7DE89" w14:textId="77777777" w:rsidR="00E25180" w:rsidRDefault="00000000" w:rsidP="00CD4093">
      <w:pPr>
        <w:spacing w:after="0"/>
      </w:pPr>
      <w:hyperlink r:id="rId10" w:history="1">
        <w:r w:rsidR="00E25180">
          <w:rPr>
            <w:rStyle w:val="Hyperlink"/>
            <w:rFonts w:ascii="Consolas" w:hAnsi="Consolas"/>
            <w:sz w:val="18"/>
            <w:szCs w:val="18"/>
          </w:rPr>
          <w:t>https://docs.microsoft.com/en-us/dotnet/csharp/language-reference/keywords/accessibility-levels</w:t>
        </w:r>
      </w:hyperlink>
    </w:p>
    <w:p w14:paraId="16512595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ssibility Levels includes several levels.</w:t>
      </w:r>
    </w:p>
    <w:p w14:paraId="421B89B0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re, we only discuss, public, protected, and private.</w:t>
      </w:r>
    </w:p>
    <w:p w14:paraId="357E067F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blic means access is not restricted.</w:t>
      </w:r>
    </w:p>
    <w:p w14:paraId="3ECBFCA5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otected means access is limited to the containing class or types derived from the containing class.</w:t>
      </w:r>
    </w:p>
    <w:p w14:paraId="32A81CDC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ivate means access is limited to the containing type.</w:t>
      </w:r>
    </w:p>
    <w:p w14:paraId="7667F25E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0CCA072C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ReturnType</w:t>
      </w:r>
      <w:proofErr w:type="spellEnd"/>
    </w:p>
    <w:p w14:paraId="3D81E2C0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type is the valid data type this method return.</w:t>
      </w:r>
    </w:p>
    <w:p w14:paraId="3AE4A955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E.g. public string </w:t>
      </w:r>
      <w:proofErr w:type="gramStart"/>
      <w:r>
        <w:rPr>
          <w:rFonts w:ascii="Consolas" w:hAnsi="Consolas"/>
          <w:color w:val="008000"/>
          <w:sz w:val="18"/>
          <w:szCs w:val="18"/>
        </w:rPr>
        <w:t>Name(</w:t>
      </w:r>
      <w:proofErr w:type="gramEnd"/>
      <w:r>
        <w:rPr>
          <w:rFonts w:ascii="Consolas" w:hAnsi="Consolas"/>
          <w:color w:val="008000"/>
          <w:sz w:val="18"/>
          <w:szCs w:val="18"/>
        </w:rPr>
        <w:t>) { return "AAA"};</w:t>
      </w:r>
    </w:p>
    <w:p w14:paraId="7140E397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Return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string,</w:t>
      </w:r>
    </w:p>
    <w:p w14:paraId="6167FD28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the method </w:t>
      </w:r>
      <w:proofErr w:type="gramStart"/>
      <w:r>
        <w:rPr>
          <w:rFonts w:ascii="Consolas" w:hAnsi="Consolas"/>
          <w:color w:val="008000"/>
          <w:sz w:val="18"/>
          <w:szCs w:val="18"/>
        </w:rPr>
        <w:t>hav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 return string in the end of method.</w:t>
      </w:r>
    </w:p>
    <w:p w14:paraId="6D67D78C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E.g. public void </w:t>
      </w:r>
      <w:proofErr w:type="gramStart"/>
      <w:r>
        <w:rPr>
          <w:rFonts w:ascii="Consolas" w:hAnsi="Consolas"/>
          <w:color w:val="008000"/>
          <w:sz w:val="18"/>
          <w:szCs w:val="18"/>
        </w:rPr>
        <w:t>Name(</w:t>
      </w:r>
      <w:proofErr w:type="gramEnd"/>
      <w:r>
        <w:rPr>
          <w:rFonts w:ascii="Consolas" w:hAnsi="Consolas"/>
          <w:color w:val="008000"/>
          <w:sz w:val="18"/>
          <w:szCs w:val="18"/>
        </w:rPr>
        <w:t>){}</w:t>
      </w:r>
    </w:p>
    <w:p w14:paraId="43C504E7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Return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void,</w:t>
      </w:r>
    </w:p>
    <w:p w14:paraId="7859F33F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method does not need to return anything.</w:t>
      </w:r>
    </w:p>
    <w:p w14:paraId="2DD5B638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6.</w:t>
      </w:r>
    </w:p>
    <w:p w14:paraId="7ABC3F68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arameters are optional</w:t>
      </w:r>
    </w:p>
    <w:p w14:paraId="22D97A69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</w:t>
      </w:r>
    </w:p>
    <w:p w14:paraId="0C39CAEA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02A3266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atic method V.S. Instance method</w:t>
      </w:r>
    </w:p>
    <w:p w14:paraId="0DDC4029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559614D9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Name.StaticMethod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79AAAC42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You may call </w:t>
      </w:r>
      <w:proofErr w:type="spellStart"/>
      <w:r>
        <w:rPr>
          <w:rFonts w:ascii="Consolas" w:hAnsi="Consolas"/>
          <w:color w:val="008000"/>
          <w:sz w:val="18"/>
          <w:szCs w:val="18"/>
        </w:rPr>
        <w:t>StaticMetho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thout creating the instance of the class.</w:t>
      </w:r>
    </w:p>
    <w:p w14:paraId="239F619B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34703414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; 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.InstanceMethod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</w:p>
    <w:p w14:paraId="4F8AA2A8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reate an object of the class before you use </w:t>
      </w:r>
      <w:proofErr w:type="spellStart"/>
      <w:r>
        <w:rPr>
          <w:rFonts w:ascii="Consolas" w:hAnsi="Consolas"/>
          <w:color w:val="008000"/>
          <w:sz w:val="18"/>
          <w:szCs w:val="18"/>
        </w:rPr>
        <w:t>InstanceMetho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48ED423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466CF2AB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lass is like a blueprint or template.</w:t>
      </w:r>
    </w:p>
    <w:p w14:paraId="5CA66D8D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bject is a single instance of the class.</w:t>
      </w:r>
    </w:p>
    <w:p w14:paraId="77C5957B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72049906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Left hand side: 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   means 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variable(</w:t>
      </w:r>
      <w:proofErr w:type="gramEnd"/>
      <w:r>
        <w:rPr>
          <w:rFonts w:ascii="Consolas" w:hAnsi="Consolas"/>
          <w:color w:val="008000"/>
          <w:sz w:val="18"/>
          <w:szCs w:val="18"/>
        </w:rPr>
        <w:t>like container)</w:t>
      </w:r>
    </w:p>
    <w:p w14:paraId="356F796F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type is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like the container can only contain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ype object.)</w:t>
      </w:r>
    </w:p>
    <w:p w14:paraId="109273B7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ight hand side: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5D6DE588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ew is verb means create. </w:t>
      </w:r>
    </w:p>
    <w:p w14:paraId="5C0B7922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se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s template to create an object instance of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</w:p>
    <w:p w14:paraId="3F32E851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</w:t>
      </w:r>
    </w:p>
    <w:p w14:paraId="1F073289" w14:textId="77777777" w:rsidR="00E25180" w:rsidRDefault="00E25180" w:rsidP="00CD4093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InstanceMetho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only be used for that specific instance object.</w:t>
      </w:r>
    </w:p>
    <w:p w14:paraId="722A73B4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ll the instance object share the sam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taticMetho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61A5BA99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DF46350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e online game, there are 5 </w:t>
      </w:r>
      <w:proofErr w:type="gramStart"/>
      <w:r>
        <w:rPr>
          <w:rFonts w:ascii="Consolas" w:hAnsi="Consolas"/>
          <w:color w:val="008000"/>
          <w:sz w:val="18"/>
          <w:szCs w:val="18"/>
        </w:rPr>
        <w:t>monst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 </w:t>
      </w:r>
      <w:proofErr w:type="spellStart"/>
      <w:r>
        <w:rPr>
          <w:rFonts w:ascii="Consolas" w:hAnsi="Consolas"/>
          <w:color w:val="008000"/>
          <w:sz w:val="18"/>
          <w:szCs w:val="18"/>
        </w:rPr>
        <w:t>area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392C4D7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ow, I kill one, so only 4 </w:t>
      </w:r>
      <w:proofErr w:type="gramStart"/>
      <w:r>
        <w:rPr>
          <w:rFonts w:ascii="Consolas" w:hAnsi="Consolas"/>
          <w:color w:val="008000"/>
          <w:sz w:val="18"/>
          <w:szCs w:val="18"/>
        </w:rPr>
        <w:t>left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0096183E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the game should use </w:t>
      </w:r>
      <w:proofErr w:type="gramStart"/>
      <w:r>
        <w:rPr>
          <w:rFonts w:ascii="Consolas" w:hAnsi="Consolas"/>
          <w:color w:val="008000"/>
          <w:sz w:val="18"/>
          <w:szCs w:val="18"/>
        </w:rPr>
        <w:t>some kind of static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method</w:t>
      </w:r>
    </w:p>
    <w:p w14:paraId="192CB57A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o record the number of monsters in </w:t>
      </w:r>
      <w:proofErr w:type="spellStart"/>
      <w:r>
        <w:rPr>
          <w:rFonts w:ascii="Consolas" w:hAnsi="Consolas"/>
          <w:color w:val="008000"/>
          <w:sz w:val="18"/>
          <w:szCs w:val="18"/>
        </w:rPr>
        <w:t>area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33AD094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</w:t>
      </w:r>
    </w:p>
    <w:p w14:paraId="62609924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2EDFD44B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thod parameter types</w:t>
      </w:r>
    </w:p>
    <w:p w14:paraId="5BE00F65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</w:t>
      </w:r>
    </w:p>
    <w:p w14:paraId="3DBB80D7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y default, valued </w:t>
      </w:r>
      <w:proofErr w:type="gramStart"/>
      <w:r>
        <w:rPr>
          <w:rFonts w:ascii="Consolas" w:hAnsi="Consolas"/>
          <w:color w:val="008000"/>
          <w:sz w:val="18"/>
          <w:szCs w:val="18"/>
        </w:rPr>
        <w:t>type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arameter</w:t>
      </w:r>
    </w:p>
    <w:p w14:paraId="5D4A8834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s a copy of the parameter and pass into method.</w:t>
      </w:r>
    </w:p>
    <w:p w14:paraId="0F581367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0ED0818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Pass by value:</w:t>
      </w:r>
    </w:p>
    <w:p w14:paraId="605C6AF7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int 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gramStart"/>
      <w:r>
        <w:rPr>
          <w:rFonts w:ascii="Consolas" w:hAnsi="Consolas"/>
          <w:color w:val="008000"/>
          <w:sz w:val="18"/>
          <w:szCs w:val="18"/>
        </w:rPr>
        <w:t>0;</w:t>
      </w:r>
      <w:proofErr w:type="gramEnd"/>
    </w:p>
    <w:p w14:paraId="5480754C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Program.ValuedTypesParamet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F20D034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 xml:space="preserve">);   </w:t>
      </w:r>
      <w:proofErr w:type="gramEnd"/>
      <w:r>
        <w:rPr>
          <w:rFonts w:ascii="Consolas" w:hAnsi="Consolas"/>
          <w:color w:val="008000"/>
          <w:sz w:val="18"/>
          <w:szCs w:val="18"/>
        </w:rPr>
        <w:t>// Still 0</w:t>
      </w:r>
    </w:p>
    <w:p w14:paraId="08E054CD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21220442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static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ValuedTypesParamet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int parameter1)</w:t>
      </w:r>
    </w:p>
    <w:p w14:paraId="310A0BE7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69777209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parameter1 = </w:t>
      </w:r>
      <w:proofErr w:type="gramStart"/>
      <w:r>
        <w:rPr>
          <w:rFonts w:ascii="Consolas" w:hAnsi="Consolas"/>
          <w:color w:val="008000"/>
          <w:sz w:val="18"/>
          <w:szCs w:val="18"/>
        </w:rPr>
        <w:t>100;</w:t>
      </w:r>
      <w:proofErr w:type="gramEnd"/>
    </w:p>
    <w:p w14:paraId="265EAA4C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18B7F616" w14:textId="77777777" w:rsidR="00E25180" w:rsidRDefault="00E25180" w:rsidP="00CD4093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-&gt; 0</w:t>
      </w:r>
    </w:p>
    <w:p w14:paraId="6468609D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arameter1 --&gt; 100</w:t>
      </w:r>
    </w:p>
    <w:p w14:paraId="134F50D6" w14:textId="77777777" w:rsidR="00E25180" w:rsidRDefault="00E25180" w:rsidP="00CD4093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parameter1 are pointing to different memory location.</w:t>
      </w:r>
    </w:p>
    <w:p w14:paraId="64DCE780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</w:t>
      </w:r>
    </w:p>
    <w:p w14:paraId="09A9F777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58873B2A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 keyword</w:t>
      </w:r>
    </w:p>
    <w:p w14:paraId="56F5972B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ass the memory address of the variable into the method.</w:t>
      </w:r>
    </w:p>
    <w:p w14:paraId="26B52F74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y changes made to the parameter in the method</w:t>
      </w:r>
    </w:p>
    <w:p w14:paraId="0FEA3F06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reﬂected back to the method caller,</w:t>
      </w:r>
    </w:p>
    <w:p w14:paraId="28808067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the Reference Parameters memory location</w:t>
      </w:r>
    </w:p>
    <w:p w14:paraId="64CAC43C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 original caller memory location</w:t>
      </w:r>
    </w:p>
    <w:p w14:paraId="51D72350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re </w:t>
      </w:r>
      <w:proofErr w:type="spellStart"/>
      <w:r>
        <w:rPr>
          <w:rFonts w:ascii="Consolas" w:hAnsi="Consolas"/>
          <w:color w:val="008000"/>
          <w:sz w:val="18"/>
          <w:szCs w:val="18"/>
        </w:rPr>
        <w:t>actull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ointing to the same location.</w:t>
      </w:r>
    </w:p>
    <w:p w14:paraId="45729505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7CBBC4D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int i2 = </w:t>
      </w:r>
      <w:proofErr w:type="gramStart"/>
      <w:r>
        <w:rPr>
          <w:rFonts w:ascii="Consolas" w:hAnsi="Consolas"/>
          <w:color w:val="008000"/>
          <w:sz w:val="18"/>
          <w:szCs w:val="18"/>
        </w:rPr>
        <w:t>0;</w:t>
      </w:r>
      <w:proofErr w:type="gramEnd"/>
    </w:p>
    <w:p w14:paraId="3E03CDDC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Program.Refkeyword</w:t>
      </w:r>
      <w:proofErr w:type="spellEnd"/>
      <w:r>
        <w:rPr>
          <w:rFonts w:ascii="Consolas" w:hAnsi="Consolas"/>
          <w:color w:val="008000"/>
          <w:sz w:val="18"/>
          <w:szCs w:val="18"/>
        </w:rPr>
        <w:t>(ref i2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2FD3C60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i2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);   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retu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100</w:t>
      </w:r>
    </w:p>
    <w:p w14:paraId="38020558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4093CBF9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static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fkeywor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ref int parameter1)</w:t>
      </w:r>
    </w:p>
    <w:p w14:paraId="0104E27B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3371460D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parameter1 = </w:t>
      </w:r>
      <w:proofErr w:type="gramStart"/>
      <w:r>
        <w:rPr>
          <w:rFonts w:ascii="Consolas" w:hAnsi="Consolas"/>
          <w:color w:val="008000"/>
          <w:sz w:val="18"/>
          <w:szCs w:val="18"/>
        </w:rPr>
        <w:t>100;</w:t>
      </w:r>
      <w:proofErr w:type="gramEnd"/>
    </w:p>
    <w:p w14:paraId="1B993180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5F0CB322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2 __________</w:t>
      </w:r>
    </w:p>
    <w:p w14:paraId="05410752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 |----&gt; 100</w:t>
      </w:r>
    </w:p>
    <w:p w14:paraId="2AC2760F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arameter1 __|</w:t>
      </w:r>
    </w:p>
    <w:p w14:paraId="0137E9CE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2 and parameter1 are pointing to the same memory location.</w:t>
      </w:r>
    </w:p>
    <w:p w14:paraId="59113AD5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y changes made to the parameter1 in the method</w:t>
      </w:r>
    </w:p>
    <w:p w14:paraId="050AE3A9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reﬂected back to the i2.</w:t>
      </w:r>
    </w:p>
    <w:p w14:paraId="0DCC8704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</w:t>
      </w:r>
    </w:p>
    <w:p w14:paraId="7A6455E7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</w:t>
      </w:r>
    </w:p>
    <w:p w14:paraId="76407A9F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 keyword</w:t>
      </w:r>
    </w:p>
    <w:p w14:paraId="22AD21C5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 keyword allow you to return more than one value.</w:t>
      </w:r>
    </w:p>
    <w:p w14:paraId="66F54DB8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</w:t>
      </w:r>
    </w:p>
    <w:p w14:paraId="6BB36CCC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</w:t>
      </w:r>
    </w:p>
    <w:p w14:paraId="5D61CFF5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arams keyword</w:t>
      </w:r>
    </w:p>
    <w:p w14:paraId="0C73E1F8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llows you to optionally pass an </w:t>
      </w:r>
      <w:proofErr w:type="gramStart"/>
      <w:r>
        <w:rPr>
          <w:rFonts w:ascii="Consolas" w:hAnsi="Consolas"/>
          <w:color w:val="008000"/>
          <w:sz w:val="18"/>
          <w:szCs w:val="18"/>
        </w:rPr>
        <w:t>array[</w:t>
      </w:r>
      <w:proofErr w:type="gramEnd"/>
      <w:r>
        <w:rPr>
          <w:rFonts w:ascii="Consolas" w:hAnsi="Consolas"/>
          <w:color w:val="008000"/>
          <w:sz w:val="18"/>
          <w:szCs w:val="18"/>
        </w:rPr>
        <w:t>].</w:t>
      </w:r>
    </w:p>
    <w:p w14:paraId="54B09327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method can take no parameter or an array</w:t>
      </w:r>
    </w:p>
    <w:p w14:paraId="150A1184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 a comma-separated list of arguments.</w:t>
      </w:r>
    </w:p>
    <w:p w14:paraId="3E4EC055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You may only </w:t>
      </w:r>
      <w:proofErr w:type="gramStart"/>
      <w:r>
        <w:rPr>
          <w:rFonts w:ascii="Consolas" w:hAnsi="Consolas"/>
          <w:color w:val="008000"/>
          <w:sz w:val="18"/>
          <w:szCs w:val="18"/>
        </w:rPr>
        <w:t>ha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one params parameter</w:t>
      </w:r>
    </w:p>
    <w:p w14:paraId="6E354C60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must be the last one in a method declaration.</w:t>
      </w:r>
    </w:p>
    <w:p w14:paraId="0DBFF45E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180E666F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int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paramsKeywordAr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{1, 2, 3};</w:t>
      </w:r>
    </w:p>
    <w:p w14:paraId="7B7C7135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aramsKeywor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701009FE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ParamsKeywor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paramsKeywordArr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25C4C56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aramsKeywor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10, 9, 8);</w:t>
      </w:r>
    </w:p>
    <w:p w14:paraId="19E94AD9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</w:t>
      </w:r>
    </w:p>
    <w:p w14:paraId="25E924E0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7C386822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amespace is like a folder which contains</w:t>
      </w:r>
    </w:p>
    <w:p w14:paraId="1AFFDA7D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other namespace, class, interface, struct, </w:t>
      </w:r>
      <w:proofErr w:type="spellStart"/>
      <w:r>
        <w:rPr>
          <w:rFonts w:ascii="Consolas" w:hAnsi="Consolas"/>
          <w:color w:val="008000"/>
          <w:sz w:val="18"/>
          <w:szCs w:val="18"/>
        </w:rPr>
        <w:t>enu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legate.</w:t>
      </w:r>
    </w:p>
    <w:p w14:paraId="646DA3E2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D34F0F6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using AA11 = FolderA.FolderA</w:t>
      </w:r>
      <w:proofErr w:type="gramStart"/>
      <w:r>
        <w:rPr>
          <w:rFonts w:ascii="Consolas" w:hAnsi="Consolas"/>
          <w:color w:val="008000"/>
          <w:sz w:val="18"/>
          <w:szCs w:val="18"/>
        </w:rPr>
        <w:t>1.FolderA</w:t>
      </w:r>
      <w:proofErr w:type="gramEnd"/>
      <w:r>
        <w:rPr>
          <w:rFonts w:ascii="Consolas" w:hAnsi="Consolas"/>
          <w:color w:val="008000"/>
          <w:sz w:val="18"/>
          <w:szCs w:val="18"/>
        </w:rPr>
        <w:t>1_1;</w:t>
      </w:r>
    </w:p>
    <w:p w14:paraId="530D01BB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using AA2 = FolderA.</w:t>
      </w:r>
      <w:proofErr w:type="gramStart"/>
      <w:r>
        <w:rPr>
          <w:rFonts w:ascii="Consolas" w:hAnsi="Consolas"/>
          <w:color w:val="008000"/>
          <w:sz w:val="18"/>
          <w:szCs w:val="18"/>
        </w:rPr>
        <w:t>FolderA2;</w:t>
      </w:r>
      <w:proofErr w:type="gramEnd"/>
    </w:p>
    <w:p w14:paraId="35084025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using B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FolderB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1891A3C9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26450F6B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olderA.FolderA</w:t>
      </w:r>
      <w:proofErr w:type="gramStart"/>
      <w:r>
        <w:rPr>
          <w:rFonts w:ascii="Consolas" w:hAnsi="Consolas"/>
          <w:color w:val="008000"/>
          <w:sz w:val="18"/>
          <w:szCs w:val="18"/>
        </w:rPr>
        <w:t>1.FolderA</w:t>
      </w:r>
      <w:proofErr w:type="gramEnd"/>
      <w:r>
        <w:rPr>
          <w:rFonts w:ascii="Consolas" w:hAnsi="Consolas"/>
          <w:color w:val="008000"/>
          <w:sz w:val="18"/>
          <w:szCs w:val="18"/>
        </w:rPr>
        <w:t>1_1.ClassA.WriteLine();</w:t>
      </w:r>
    </w:p>
    <w:p w14:paraId="426D3498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olderA.FolderA</w:t>
      </w:r>
      <w:proofErr w:type="gramStart"/>
      <w:r>
        <w:rPr>
          <w:rFonts w:ascii="Consolas" w:hAnsi="Consolas"/>
          <w:color w:val="008000"/>
          <w:sz w:val="18"/>
          <w:szCs w:val="18"/>
        </w:rPr>
        <w:t>2.ClassA.WriteLine</w:t>
      </w:r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728771F3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FolderB.ClassA.WriteLin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512B6319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 namespace alias.</w:t>
      </w:r>
    </w:p>
    <w:p w14:paraId="08859E9C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AA11.ClassA.WriteLine</w:t>
      </w:r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09228910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AA2.ClassA.WriteLine</w:t>
      </w:r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0CF0DBBE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.ClassA.WriteLin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0F2AD2F4" w14:textId="77777777" w:rsidR="00E25180" w:rsidRDefault="00E25180" w:rsidP="00CD4093">
      <w:pPr>
        <w:spacing w:after="0"/>
      </w:pPr>
    </w:p>
    <w:p w14:paraId="78EBA6B1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</w:t>
      </w:r>
    </w:p>
    <w:p w14:paraId="0366BC28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</w:t>
      </w:r>
    </w:p>
    <w:p w14:paraId="174CF4B8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atic field V.S. Instance field</w:t>
      </w:r>
    </w:p>
    <w:p w14:paraId="7E54F46E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atic Constructor V.S. Instance Constructor</w:t>
      </w:r>
    </w:p>
    <w:p w14:paraId="1C322C01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1.</w:t>
      </w:r>
    </w:p>
    <w:p w14:paraId="4BCEE892" w14:textId="77777777" w:rsidR="00E25180" w:rsidRDefault="00E25180" w:rsidP="00CD4093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InstanceField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InstanceMethod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InstanceConstructor</w:t>
      </w:r>
      <w:proofErr w:type="spellEnd"/>
    </w:p>
    <w:p w14:paraId="5BBD0A72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only be used for that specific instance object.</w:t>
      </w:r>
    </w:p>
    <w:p w14:paraId="7E469658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ll the instance </w:t>
      </w:r>
      <w:proofErr w:type="gramStart"/>
      <w:r>
        <w:rPr>
          <w:rFonts w:ascii="Consolas" w:hAnsi="Consolas"/>
          <w:color w:val="008000"/>
          <w:sz w:val="18"/>
          <w:szCs w:val="18"/>
        </w:rPr>
        <w:t>objec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hare the same copy of</w:t>
      </w:r>
    </w:p>
    <w:p w14:paraId="7502B37D" w14:textId="77777777" w:rsidR="00E25180" w:rsidRDefault="00E25180" w:rsidP="00CD4093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taticField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StaticMethod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StaticConstructor</w:t>
      </w:r>
      <w:proofErr w:type="spellEnd"/>
    </w:p>
    <w:p w14:paraId="03ACB6A1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 matter how many instances you create,</w:t>
      </w:r>
    </w:p>
    <w:p w14:paraId="13E6E77A" w14:textId="77777777" w:rsidR="00E25180" w:rsidRDefault="00E25180" w:rsidP="00CD4093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taticConstruct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called only once before you "new" the first instance.</w:t>
      </w:r>
    </w:p>
    <w:p w14:paraId="1C4AF483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</w:t>
      </w:r>
      <w:proofErr w:type="spellStart"/>
      <w:r>
        <w:rPr>
          <w:rFonts w:ascii="Consolas" w:hAnsi="Consolas"/>
          <w:color w:val="008000"/>
          <w:sz w:val="18"/>
          <w:szCs w:val="18"/>
        </w:rPr>
        <w:t>StaticConstruct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called before </w:t>
      </w:r>
      <w:proofErr w:type="spellStart"/>
      <w:r>
        <w:rPr>
          <w:rFonts w:ascii="Consolas" w:hAnsi="Consolas"/>
          <w:color w:val="008000"/>
          <w:sz w:val="18"/>
          <w:szCs w:val="18"/>
        </w:rPr>
        <w:t>InstanceConstructor</w:t>
      </w:r>
      <w:proofErr w:type="spellEnd"/>
    </w:p>
    <w:p w14:paraId="0292FA1E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B921109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e online game, there are 5 </w:t>
      </w:r>
      <w:proofErr w:type="gramStart"/>
      <w:r>
        <w:rPr>
          <w:rFonts w:ascii="Consolas" w:hAnsi="Consolas"/>
          <w:color w:val="008000"/>
          <w:sz w:val="18"/>
          <w:szCs w:val="18"/>
        </w:rPr>
        <w:t>monst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 </w:t>
      </w:r>
      <w:proofErr w:type="spellStart"/>
      <w:r>
        <w:rPr>
          <w:rFonts w:ascii="Consolas" w:hAnsi="Consolas"/>
          <w:color w:val="008000"/>
          <w:sz w:val="18"/>
          <w:szCs w:val="18"/>
        </w:rPr>
        <w:t>area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DA472B2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ow, I kill one, so only 4 </w:t>
      </w:r>
      <w:proofErr w:type="gramStart"/>
      <w:r>
        <w:rPr>
          <w:rFonts w:ascii="Consolas" w:hAnsi="Consolas"/>
          <w:color w:val="008000"/>
          <w:sz w:val="18"/>
          <w:szCs w:val="18"/>
        </w:rPr>
        <w:t>left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78D0DAC5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the game should use </w:t>
      </w:r>
      <w:proofErr w:type="gramStart"/>
      <w:r>
        <w:rPr>
          <w:rFonts w:ascii="Consolas" w:hAnsi="Consolas"/>
          <w:color w:val="008000"/>
          <w:sz w:val="18"/>
          <w:szCs w:val="18"/>
        </w:rPr>
        <w:t>some kind of static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method</w:t>
      </w:r>
    </w:p>
    <w:p w14:paraId="7F65BC09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o record the number of monsters in </w:t>
      </w:r>
      <w:proofErr w:type="spellStart"/>
      <w:r>
        <w:rPr>
          <w:rFonts w:ascii="Consolas" w:hAnsi="Consolas"/>
          <w:color w:val="008000"/>
          <w:sz w:val="18"/>
          <w:szCs w:val="18"/>
        </w:rPr>
        <w:t>area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CEBAADD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</w:t>
      </w:r>
    </w:p>
    <w:p w14:paraId="7806DB64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</w:t>
      </w:r>
    </w:p>
    <w:p w14:paraId="3A1B75F4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Method </w:t>
      </w:r>
      <w:proofErr w:type="gramStart"/>
      <w:r>
        <w:rPr>
          <w:rFonts w:ascii="Consolas" w:hAnsi="Consolas"/>
          <w:color w:val="008000"/>
          <w:sz w:val="18"/>
          <w:szCs w:val="18"/>
        </w:rPr>
        <w:t>overrid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V.S. Method Hide</w:t>
      </w:r>
    </w:p>
    <w:p w14:paraId="4A88D766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1.</w:t>
      </w:r>
    </w:p>
    <w:p w14:paraId="7EBC4203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thod override means</w:t>
      </w:r>
    </w:p>
    <w:p w14:paraId="173D64C1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</w:t>
      </w:r>
      <w:proofErr w:type="spellStart"/>
      <w:r>
        <w:rPr>
          <w:rFonts w:ascii="Consolas" w:hAnsi="Consolas"/>
          <w:color w:val="008000"/>
          <w:sz w:val="18"/>
          <w:szCs w:val="18"/>
        </w:rPr>
        <w:t>baseClas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</w:t>
      </w:r>
      <w:proofErr w:type="gramStart"/>
      <w:r>
        <w:rPr>
          <w:rFonts w:ascii="Consolas" w:hAnsi="Consolas"/>
          <w:color w:val="008000"/>
          <w:sz w:val="18"/>
          <w:szCs w:val="18"/>
        </w:rPr>
        <w:t>Print(</w:t>
      </w:r>
      <w:proofErr w:type="gramEnd"/>
      <w:r>
        <w:rPr>
          <w:rFonts w:ascii="Consolas" w:hAnsi="Consolas"/>
          <w:color w:val="008000"/>
          <w:sz w:val="18"/>
          <w:szCs w:val="18"/>
        </w:rPr>
        <w:t>) with virtual</w:t>
      </w:r>
    </w:p>
    <w:p w14:paraId="294EF6BD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subClas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</w:t>
      </w:r>
      <w:proofErr w:type="gramStart"/>
      <w:r>
        <w:rPr>
          <w:rFonts w:ascii="Consolas" w:hAnsi="Consolas"/>
          <w:color w:val="008000"/>
          <w:sz w:val="18"/>
          <w:szCs w:val="18"/>
        </w:rPr>
        <w:t>Print(</w:t>
      </w:r>
      <w:proofErr w:type="gramEnd"/>
      <w:r>
        <w:rPr>
          <w:rFonts w:ascii="Consolas" w:hAnsi="Consolas"/>
          <w:color w:val="008000"/>
          <w:sz w:val="18"/>
          <w:szCs w:val="18"/>
        </w:rPr>
        <w:t>) with override.</w:t>
      </w:r>
    </w:p>
    <w:p w14:paraId="555C7418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HS is "new" Sub1() object.</w:t>
      </w:r>
    </w:p>
    <w:p w14:paraId="56DEA8D7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HS is the "Base1" typed variable b1.</w:t>
      </w:r>
    </w:p>
    <w:p w14:paraId="37001E11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</w:t>
      </w:r>
      <w:proofErr w:type="gramStart"/>
      <w:r>
        <w:rPr>
          <w:rFonts w:ascii="Consolas" w:hAnsi="Consolas"/>
          <w:color w:val="008000"/>
          <w:sz w:val="18"/>
          <w:szCs w:val="18"/>
        </w:rPr>
        <w:t>1.Print</w:t>
      </w:r>
      <w:proofErr w:type="gramEnd"/>
      <w:r>
        <w:rPr>
          <w:rFonts w:ascii="Consolas" w:hAnsi="Consolas"/>
          <w:color w:val="008000"/>
          <w:sz w:val="18"/>
          <w:szCs w:val="18"/>
        </w:rPr>
        <w:t>() will invoke the sub class Print() method.</w:t>
      </w:r>
    </w:p>
    <w:p w14:paraId="1A8E437A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2.</w:t>
      </w:r>
    </w:p>
    <w:p w14:paraId="5EBF55DE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thod hide means</w:t>
      </w:r>
    </w:p>
    <w:p w14:paraId="6D4E087A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</w:t>
      </w:r>
      <w:proofErr w:type="spellStart"/>
      <w:r>
        <w:rPr>
          <w:rFonts w:ascii="Consolas" w:hAnsi="Consolas"/>
          <w:color w:val="008000"/>
          <w:sz w:val="18"/>
          <w:szCs w:val="18"/>
        </w:rPr>
        <w:t>baseClas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</w:t>
      </w:r>
      <w:proofErr w:type="gramStart"/>
      <w:r>
        <w:rPr>
          <w:rFonts w:ascii="Consolas" w:hAnsi="Consolas"/>
          <w:color w:val="008000"/>
          <w:sz w:val="18"/>
          <w:szCs w:val="18"/>
        </w:rPr>
        <w:t>Print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65A82090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subClas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</w:t>
      </w:r>
      <w:proofErr w:type="gramStart"/>
      <w:r>
        <w:rPr>
          <w:rFonts w:ascii="Consolas" w:hAnsi="Consolas"/>
          <w:color w:val="008000"/>
          <w:sz w:val="18"/>
          <w:szCs w:val="18"/>
        </w:rPr>
        <w:t>Print(</w:t>
      </w:r>
      <w:proofErr w:type="gramEnd"/>
      <w:r>
        <w:rPr>
          <w:rFonts w:ascii="Consolas" w:hAnsi="Consolas"/>
          <w:color w:val="008000"/>
          <w:sz w:val="18"/>
          <w:szCs w:val="18"/>
        </w:rPr>
        <w:t>) without override.</w:t>
      </w:r>
    </w:p>
    <w:p w14:paraId="7DF6120B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HS is "new" Sub2() object.</w:t>
      </w:r>
    </w:p>
    <w:p w14:paraId="641F391D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HS is the "Base2" typed variable b2.</w:t>
      </w:r>
    </w:p>
    <w:p w14:paraId="1CDEF6F6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</w:t>
      </w:r>
      <w:proofErr w:type="gramStart"/>
      <w:r>
        <w:rPr>
          <w:rFonts w:ascii="Consolas" w:hAnsi="Consolas"/>
          <w:color w:val="008000"/>
          <w:sz w:val="18"/>
          <w:szCs w:val="18"/>
        </w:rPr>
        <w:t>2.Print</w:t>
      </w:r>
      <w:proofErr w:type="gramEnd"/>
      <w:r>
        <w:rPr>
          <w:rFonts w:ascii="Consolas" w:hAnsi="Consolas"/>
          <w:color w:val="008000"/>
          <w:sz w:val="18"/>
          <w:szCs w:val="18"/>
        </w:rPr>
        <w:t>() will invoke the base class Print() method.</w:t>
      </w:r>
    </w:p>
    <w:p w14:paraId="30B504A6" w14:textId="77777777" w:rsidR="00E25180" w:rsidRDefault="00E25180" w:rsidP="00CD409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B802082" w14:textId="77777777" w:rsidR="00E25180" w:rsidRDefault="00E25180" w:rsidP="00CD4093">
      <w:pPr>
        <w:spacing w:after="0"/>
      </w:pPr>
    </w:p>
    <w:p w14:paraId="6D6BEAA6" w14:textId="6C008623" w:rsidR="00E25180" w:rsidRDefault="00E25180" w:rsidP="00CD4093">
      <w:pPr>
        <w:spacing w:after="0"/>
      </w:pPr>
      <w:r>
        <w:rPr>
          <w:noProof/>
        </w:rPr>
        <w:lastRenderedPageBreak/>
        <w:drawing>
          <wp:inline distT="0" distB="0" distL="0" distR="0" wp14:anchorId="1D38A76D" wp14:editId="395E26BA">
            <wp:extent cx="5274310" cy="5115560"/>
            <wp:effectExtent l="0" t="0" r="2540" b="889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11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25180" w:rsidSect="00CD409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EE656" w14:textId="77777777" w:rsidR="00436788" w:rsidRDefault="00436788" w:rsidP="002F7523">
      <w:pPr>
        <w:spacing w:after="0" w:line="240" w:lineRule="auto"/>
      </w:pPr>
      <w:r>
        <w:separator/>
      </w:r>
    </w:p>
  </w:endnote>
  <w:endnote w:type="continuationSeparator" w:id="0">
    <w:p w14:paraId="7EE81531" w14:textId="77777777" w:rsidR="00436788" w:rsidRDefault="00436788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9F4A2" w14:textId="77777777" w:rsidR="00436788" w:rsidRDefault="00436788" w:rsidP="002F7523">
      <w:pPr>
        <w:spacing w:after="0" w:line="240" w:lineRule="auto"/>
      </w:pPr>
      <w:r>
        <w:separator/>
      </w:r>
    </w:p>
  </w:footnote>
  <w:footnote w:type="continuationSeparator" w:id="0">
    <w:p w14:paraId="0BED2D9A" w14:textId="77777777" w:rsidR="00436788" w:rsidRDefault="00436788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DG1MDU2NDc0MrVU0lEKTi0uzszPAykwrAUAeD4xdSwAAAA="/>
  </w:docVars>
  <w:rsids>
    <w:rsidRoot w:val="00934FCE"/>
    <w:rsid w:val="00072656"/>
    <w:rsid w:val="00075F7C"/>
    <w:rsid w:val="00091A35"/>
    <w:rsid w:val="000A5651"/>
    <w:rsid w:val="000B32CE"/>
    <w:rsid w:val="000F4208"/>
    <w:rsid w:val="000F5E7C"/>
    <w:rsid w:val="000F7C4F"/>
    <w:rsid w:val="00113642"/>
    <w:rsid w:val="001C2FA5"/>
    <w:rsid w:val="001D466A"/>
    <w:rsid w:val="001F1B60"/>
    <w:rsid w:val="00221E25"/>
    <w:rsid w:val="00277C83"/>
    <w:rsid w:val="002D2BDE"/>
    <w:rsid w:val="002F7523"/>
    <w:rsid w:val="0031284D"/>
    <w:rsid w:val="00325637"/>
    <w:rsid w:val="0035106C"/>
    <w:rsid w:val="0036215A"/>
    <w:rsid w:val="0037013F"/>
    <w:rsid w:val="003B0AD4"/>
    <w:rsid w:val="003E7F4D"/>
    <w:rsid w:val="003F3047"/>
    <w:rsid w:val="0042054F"/>
    <w:rsid w:val="0042115D"/>
    <w:rsid w:val="004315C6"/>
    <w:rsid w:val="00436788"/>
    <w:rsid w:val="00457A7A"/>
    <w:rsid w:val="004F1F69"/>
    <w:rsid w:val="004F3B8A"/>
    <w:rsid w:val="005019F7"/>
    <w:rsid w:val="00566061"/>
    <w:rsid w:val="00576388"/>
    <w:rsid w:val="00592A79"/>
    <w:rsid w:val="005E06D6"/>
    <w:rsid w:val="00605371"/>
    <w:rsid w:val="00626DE8"/>
    <w:rsid w:val="006635ED"/>
    <w:rsid w:val="006852E2"/>
    <w:rsid w:val="006D53DC"/>
    <w:rsid w:val="00780FC3"/>
    <w:rsid w:val="007B06CB"/>
    <w:rsid w:val="007B2A7B"/>
    <w:rsid w:val="007C212C"/>
    <w:rsid w:val="007F0098"/>
    <w:rsid w:val="00934FCE"/>
    <w:rsid w:val="00952A13"/>
    <w:rsid w:val="00952CDE"/>
    <w:rsid w:val="009E1A4D"/>
    <w:rsid w:val="00A00C5D"/>
    <w:rsid w:val="00A3177B"/>
    <w:rsid w:val="00A53656"/>
    <w:rsid w:val="00A54F0C"/>
    <w:rsid w:val="00A94DBE"/>
    <w:rsid w:val="00AE1DF1"/>
    <w:rsid w:val="00B07764"/>
    <w:rsid w:val="00B2283E"/>
    <w:rsid w:val="00B324DB"/>
    <w:rsid w:val="00B8432D"/>
    <w:rsid w:val="00BE39F3"/>
    <w:rsid w:val="00C02E92"/>
    <w:rsid w:val="00C2164D"/>
    <w:rsid w:val="00C67808"/>
    <w:rsid w:val="00C80380"/>
    <w:rsid w:val="00C85465"/>
    <w:rsid w:val="00C932A6"/>
    <w:rsid w:val="00CA780A"/>
    <w:rsid w:val="00CB624D"/>
    <w:rsid w:val="00CC02F3"/>
    <w:rsid w:val="00CD4093"/>
    <w:rsid w:val="00CD7517"/>
    <w:rsid w:val="00D30F12"/>
    <w:rsid w:val="00D80C71"/>
    <w:rsid w:val="00D862EF"/>
    <w:rsid w:val="00DB5480"/>
    <w:rsid w:val="00DD085C"/>
    <w:rsid w:val="00DD26E9"/>
    <w:rsid w:val="00E25180"/>
    <w:rsid w:val="00E726E2"/>
    <w:rsid w:val="00E92649"/>
    <w:rsid w:val="00EB5804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hyperlink" Target="https://docs.microsoft.com/en-us/dotnet/csharp/language-reference/keywords/accessibility-level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0</Pages>
  <Words>2089</Words>
  <Characters>11910</Characters>
  <Application>Microsoft Office Word</Application>
  <DocSecurity>0</DocSecurity>
  <Lines>99</Lines>
  <Paragraphs>27</Paragraphs>
  <ScaleCrop>false</ScaleCrop>
  <Company/>
  <LinksUpToDate>false</LinksUpToDate>
  <CharactersWithSpaces>1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78</cp:revision>
  <dcterms:created xsi:type="dcterms:W3CDTF">2020-06-13T10:05:00Z</dcterms:created>
  <dcterms:modified xsi:type="dcterms:W3CDTF">2022-11-14T13:03:00Z</dcterms:modified>
</cp:coreProperties>
</file>